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Y="1"/>
        <w:tblOverlap w:val="never"/>
        <w:tblW w:w="0" w:type="auto"/>
        <w:tblLook w:val="04A0" w:firstRow="1" w:lastRow="0" w:firstColumn="1" w:lastColumn="0" w:noHBand="0" w:noVBand="1"/>
      </w:tblPr>
      <w:tblGrid>
        <w:gridCol w:w="1694"/>
        <w:gridCol w:w="2081"/>
        <w:gridCol w:w="3060"/>
        <w:gridCol w:w="3060"/>
        <w:gridCol w:w="4470"/>
      </w:tblGrid>
      <w:tr w:rsidR="005F03C4" w:rsidRPr="005F03C4" w14:paraId="211A21EC" w14:textId="77777777" w:rsidTr="005F03C4">
        <w:trPr>
          <w:trHeight w:val="1609"/>
        </w:trPr>
        <w:tc>
          <w:tcPr>
            <w:tcW w:w="1694" w:type="dxa"/>
            <w:shd w:val="clear" w:color="auto" w:fill="5A2E91" w:themeFill="accent2"/>
            <w:vAlign w:val="center"/>
          </w:tcPr>
          <w:p w14:paraId="16883666" w14:textId="77777777" w:rsidR="007D40D6" w:rsidRPr="005F03C4" w:rsidRDefault="007D40D6" w:rsidP="007D40D6">
            <w:pPr>
              <w:jc w:val="center"/>
              <w:rPr>
                <w:b/>
                <w:bCs/>
                <w:color w:val="FFFFFF" w:themeColor="background1"/>
              </w:rPr>
            </w:pPr>
            <w:r w:rsidRPr="005F03C4">
              <w:rPr>
                <w:b/>
                <w:bCs/>
                <w:color w:val="FFFFFF" w:themeColor="background1"/>
              </w:rPr>
              <w:t>Program Name</w:t>
            </w:r>
          </w:p>
        </w:tc>
        <w:tc>
          <w:tcPr>
            <w:tcW w:w="2081" w:type="dxa"/>
            <w:shd w:val="clear" w:color="auto" w:fill="5A2E91" w:themeFill="accent2"/>
            <w:vAlign w:val="center"/>
          </w:tcPr>
          <w:p w14:paraId="029B9A4F" w14:textId="77777777" w:rsidR="007D40D6" w:rsidRPr="005F03C4" w:rsidRDefault="007D40D6" w:rsidP="007D40D6">
            <w:pPr>
              <w:jc w:val="center"/>
              <w:rPr>
                <w:b/>
                <w:bCs/>
                <w:color w:val="FFFFFF" w:themeColor="background1"/>
              </w:rPr>
            </w:pPr>
            <w:r w:rsidRPr="005F03C4">
              <w:rPr>
                <w:b/>
                <w:bCs/>
                <w:color w:val="FFFFFF" w:themeColor="background1"/>
              </w:rPr>
              <w:t xml:space="preserve">Credentialing or Licensure Requirements for Employment in the Field </w:t>
            </w:r>
            <w:r w:rsidRPr="005F03C4">
              <w:rPr>
                <w:b/>
                <w:bCs/>
                <w:i/>
                <w:iCs/>
                <w:color w:val="FFFFFF" w:themeColor="background1"/>
                <w:u w:val="single"/>
              </w:rPr>
              <w:t>in Nevada</w:t>
            </w:r>
          </w:p>
        </w:tc>
        <w:tc>
          <w:tcPr>
            <w:tcW w:w="3060" w:type="dxa"/>
            <w:shd w:val="clear" w:color="auto" w:fill="5A2E91" w:themeFill="accent2"/>
            <w:vAlign w:val="center"/>
          </w:tcPr>
          <w:p w14:paraId="267B8578" w14:textId="77777777" w:rsidR="007D40D6" w:rsidRPr="005F03C4" w:rsidRDefault="007D40D6" w:rsidP="007D40D6">
            <w:pPr>
              <w:jc w:val="center"/>
              <w:rPr>
                <w:b/>
                <w:bCs/>
                <w:color w:val="FFFFFF" w:themeColor="background1"/>
              </w:rPr>
            </w:pPr>
            <w:r w:rsidRPr="005F03C4">
              <w:rPr>
                <w:b/>
                <w:bCs/>
                <w:color w:val="FFFFFF" w:themeColor="background1"/>
              </w:rPr>
              <w:t>Program Fulfills Educational Requirements for the Professional Licensure or Certification required for Employment in these States</w:t>
            </w:r>
          </w:p>
        </w:tc>
        <w:tc>
          <w:tcPr>
            <w:tcW w:w="3060" w:type="dxa"/>
            <w:shd w:val="clear" w:color="auto" w:fill="5A2E91" w:themeFill="accent2"/>
            <w:vAlign w:val="center"/>
          </w:tcPr>
          <w:p w14:paraId="6BBC0BFC" w14:textId="77777777" w:rsidR="007D40D6" w:rsidRPr="005F03C4" w:rsidRDefault="007D40D6" w:rsidP="007D40D6">
            <w:pPr>
              <w:jc w:val="center"/>
              <w:rPr>
                <w:b/>
                <w:bCs/>
                <w:color w:val="FFFFFF" w:themeColor="background1"/>
              </w:rPr>
            </w:pPr>
            <w:r w:rsidRPr="005F03C4">
              <w:rPr>
                <w:b/>
                <w:bCs/>
                <w:color w:val="FFFFFF" w:themeColor="background1"/>
              </w:rPr>
              <w:t>Program Does Not Fulfill Educational Requirements for the Professional Licensure or Certification required for Employment in these States</w:t>
            </w:r>
          </w:p>
        </w:tc>
        <w:tc>
          <w:tcPr>
            <w:tcW w:w="4470" w:type="dxa"/>
            <w:shd w:val="clear" w:color="auto" w:fill="5A2E91" w:themeFill="accent2"/>
            <w:vAlign w:val="center"/>
          </w:tcPr>
          <w:p w14:paraId="2824A6A7" w14:textId="77777777" w:rsidR="007D40D6" w:rsidRPr="005F03C4" w:rsidRDefault="007D40D6" w:rsidP="007D40D6">
            <w:pPr>
              <w:jc w:val="center"/>
              <w:rPr>
                <w:b/>
                <w:bCs/>
                <w:color w:val="FFFFFF" w:themeColor="background1"/>
              </w:rPr>
            </w:pPr>
            <w:r w:rsidRPr="005F03C4">
              <w:rPr>
                <w:b/>
                <w:bCs/>
                <w:color w:val="FFFFFF" w:themeColor="background1"/>
              </w:rPr>
              <w:t>NCC Has Not Determined if the Program Meets the Educational Requirements for the Professional Licensure or Certification required for Employment in these States</w:t>
            </w:r>
          </w:p>
        </w:tc>
      </w:tr>
      <w:tr w:rsidR="00672BC1" w:rsidRPr="005F03C4" w14:paraId="574BA90F" w14:textId="77777777" w:rsidTr="00672BC1">
        <w:trPr>
          <w:trHeight w:val="1609"/>
        </w:trPr>
        <w:tc>
          <w:tcPr>
            <w:tcW w:w="1694" w:type="dxa"/>
            <w:shd w:val="clear" w:color="auto" w:fill="auto"/>
            <w:vAlign w:val="center"/>
          </w:tcPr>
          <w:p w14:paraId="271E147C" w14:textId="314E6F1C" w:rsidR="00672BC1" w:rsidRPr="005F03C4" w:rsidRDefault="00672BC1" w:rsidP="00672BC1">
            <w:pPr>
              <w:jc w:val="center"/>
              <w:rPr>
                <w:b/>
                <w:bCs/>
                <w:color w:val="FFFFFF" w:themeColor="background1"/>
              </w:rPr>
            </w:pPr>
            <w:r>
              <w:t>Business Administration</w:t>
            </w:r>
          </w:p>
        </w:tc>
        <w:tc>
          <w:tcPr>
            <w:tcW w:w="2081" w:type="dxa"/>
            <w:shd w:val="clear" w:color="auto" w:fill="auto"/>
            <w:vAlign w:val="center"/>
          </w:tcPr>
          <w:p w14:paraId="48048E8C" w14:textId="0367D626" w:rsidR="00672BC1" w:rsidRPr="005F03C4" w:rsidRDefault="00672BC1" w:rsidP="00672BC1">
            <w:pPr>
              <w:jc w:val="center"/>
              <w:rPr>
                <w:b/>
                <w:bCs/>
                <w:color w:val="FFFFFF" w:themeColor="background1"/>
              </w:rPr>
            </w:pPr>
            <w:r>
              <w:t>None</w:t>
            </w:r>
          </w:p>
        </w:tc>
        <w:tc>
          <w:tcPr>
            <w:tcW w:w="3060" w:type="dxa"/>
            <w:shd w:val="clear" w:color="auto" w:fill="auto"/>
            <w:vAlign w:val="center"/>
          </w:tcPr>
          <w:p w14:paraId="71DD5EDB" w14:textId="418F1DD0" w:rsidR="00672BC1" w:rsidRPr="005F03C4" w:rsidRDefault="00672BC1" w:rsidP="00672BC1">
            <w:pPr>
              <w:jc w:val="center"/>
              <w:rPr>
                <w:b/>
                <w:bCs/>
                <w:color w:val="FFFFFF" w:themeColor="background1"/>
              </w:rPr>
            </w:pPr>
            <w:r>
              <w:t>Nevada</w:t>
            </w:r>
          </w:p>
        </w:tc>
        <w:tc>
          <w:tcPr>
            <w:tcW w:w="3060" w:type="dxa"/>
            <w:shd w:val="clear" w:color="auto" w:fill="auto"/>
            <w:vAlign w:val="center"/>
          </w:tcPr>
          <w:p w14:paraId="548CFB22" w14:textId="2A777C45" w:rsidR="00672BC1" w:rsidRPr="005F03C4" w:rsidRDefault="00672BC1" w:rsidP="00672BC1">
            <w:pPr>
              <w:jc w:val="center"/>
              <w:rPr>
                <w:b/>
                <w:bCs/>
                <w:color w:val="FFFFFF" w:themeColor="background1"/>
              </w:rPr>
            </w:pPr>
            <w:r>
              <w:t>None</w:t>
            </w:r>
          </w:p>
        </w:tc>
        <w:tc>
          <w:tcPr>
            <w:tcW w:w="4470" w:type="dxa"/>
            <w:shd w:val="clear" w:color="auto" w:fill="auto"/>
            <w:vAlign w:val="center"/>
          </w:tcPr>
          <w:p w14:paraId="3F8B1FB1" w14:textId="44E73663" w:rsidR="00672BC1" w:rsidRPr="005F03C4" w:rsidRDefault="00672BC1" w:rsidP="00672BC1">
            <w:pPr>
              <w:jc w:val="center"/>
              <w:rPr>
                <w:b/>
                <w:bCs/>
                <w:color w:val="FFFFFF" w:themeColor="background1"/>
              </w:rPr>
            </w:pPr>
            <w:r>
              <w:t>Alabama, Alaska, Arizona, Arkansas, California, Colorado, Connecticut, Delaware, Florida, Georgia, Hawaii, Idaho, Illinois, Indiana, Iowa, Kansas, Kentucky, Louisiana, Maine, Maryland, Massachusetts, Michigan, Minnesota, Mississippi, Missouri, Montana, Nebraska, New Hampshire, New Jersey, New Mexico, New York, North Carolina, North Dakota, Ohio, Oklahoma, Oregon, Pennsylvania, Rhode Island, South Carolina, South Dakota, Tennessee, Texas, Utah, Vermont, Virginia, Washington (State), Washington DC, West Virginia, Wisconsin, Wyoming</w:t>
            </w:r>
          </w:p>
        </w:tc>
      </w:tr>
      <w:tr w:rsidR="00672BC1" w14:paraId="59BFA42C" w14:textId="77777777" w:rsidTr="005F03C4">
        <w:trPr>
          <w:trHeight w:val="3593"/>
        </w:trPr>
        <w:tc>
          <w:tcPr>
            <w:tcW w:w="1694" w:type="dxa"/>
            <w:shd w:val="clear" w:color="auto" w:fill="D8C8EE"/>
            <w:vAlign w:val="center"/>
          </w:tcPr>
          <w:p w14:paraId="029418A1" w14:textId="77777777" w:rsidR="00672BC1" w:rsidRDefault="00672BC1" w:rsidP="00672BC1">
            <w:pPr>
              <w:jc w:val="center"/>
            </w:pPr>
            <w:r>
              <w:t>Business Administrative Assistant</w:t>
            </w:r>
          </w:p>
        </w:tc>
        <w:tc>
          <w:tcPr>
            <w:tcW w:w="2081" w:type="dxa"/>
            <w:shd w:val="clear" w:color="auto" w:fill="D8C8EE"/>
            <w:vAlign w:val="center"/>
          </w:tcPr>
          <w:p w14:paraId="06818D51" w14:textId="77777777" w:rsidR="00672BC1" w:rsidRDefault="00672BC1" w:rsidP="00672BC1">
            <w:pPr>
              <w:jc w:val="center"/>
            </w:pPr>
            <w:r>
              <w:t>None</w:t>
            </w:r>
          </w:p>
        </w:tc>
        <w:tc>
          <w:tcPr>
            <w:tcW w:w="3060" w:type="dxa"/>
            <w:shd w:val="clear" w:color="auto" w:fill="D8C8EE"/>
            <w:vAlign w:val="center"/>
          </w:tcPr>
          <w:p w14:paraId="33171214" w14:textId="77777777" w:rsidR="00672BC1" w:rsidRDefault="00672BC1" w:rsidP="00672BC1">
            <w:pPr>
              <w:jc w:val="center"/>
            </w:pPr>
            <w:r>
              <w:t>Nevada</w:t>
            </w:r>
          </w:p>
        </w:tc>
        <w:tc>
          <w:tcPr>
            <w:tcW w:w="3060" w:type="dxa"/>
            <w:shd w:val="clear" w:color="auto" w:fill="D8C8EE"/>
            <w:vAlign w:val="center"/>
          </w:tcPr>
          <w:p w14:paraId="171D55D6" w14:textId="77777777" w:rsidR="00672BC1" w:rsidRDefault="00672BC1" w:rsidP="00672BC1">
            <w:pPr>
              <w:jc w:val="center"/>
            </w:pPr>
            <w:r>
              <w:t>None</w:t>
            </w:r>
          </w:p>
        </w:tc>
        <w:tc>
          <w:tcPr>
            <w:tcW w:w="4470" w:type="dxa"/>
            <w:shd w:val="clear" w:color="auto" w:fill="D8C8EE"/>
            <w:vAlign w:val="center"/>
          </w:tcPr>
          <w:p w14:paraId="5B72AF65" w14:textId="77777777" w:rsidR="00672BC1" w:rsidRDefault="00672BC1" w:rsidP="00672BC1">
            <w:pPr>
              <w:jc w:val="center"/>
            </w:pPr>
            <w:r>
              <w:t>Alabama, Alaska, Arizona, Arkansas, California, Colorado, Connecticut, Delaware, Florida, Georgia, Hawaii, Idaho, Illinois, Indiana, Iowa, Kansas, Kentucky, Louisiana, Maine, Maryland, Massachusetts, Michigan, Minnesota, Mississippi, Missouri, Montana, Nebraska, New Hampshire, New Jersey, New Mexico, New York, North Carolina, North Dakota, Ohio, Oklahoma, Oregon, Pennsylvania, Rhode Island, South Carolina, South Dakota, Tennessee, Texas, Utah, Vermont, Virginia, Washington (State), Washington DC, West Virginia, Wisconsin, Wyoming</w:t>
            </w:r>
          </w:p>
        </w:tc>
      </w:tr>
      <w:tr w:rsidR="00672BC1" w14:paraId="1ED95868" w14:textId="77777777" w:rsidTr="005F03C4">
        <w:trPr>
          <w:trHeight w:val="3757"/>
        </w:trPr>
        <w:tc>
          <w:tcPr>
            <w:tcW w:w="1694" w:type="dxa"/>
            <w:shd w:val="clear" w:color="auto" w:fill="EFE8F8"/>
            <w:vAlign w:val="center"/>
          </w:tcPr>
          <w:p w14:paraId="280A127D" w14:textId="77777777" w:rsidR="00672BC1" w:rsidRDefault="00672BC1" w:rsidP="00672BC1">
            <w:pPr>
              <w:jc w:val="center"/>
            </w:pPr>
            <w:r>
              <w:lastRenderedPageBreak/>
              <w:t>Criminal Justice</w:t>
            </w:r>
          </w:p>
        </w:tc>
        <w:tc>
          <w:tcPr>
            <w:tcW w:w="2081" w:type="dxa"/>
            <w:shd w:val="clear" w:color="auto" w:fill="EFE8F8"/>
            <w:vAlign w:val="center"/>
          </w:tcPr>
          <w:p w14:paraId="25740B78" w14:textId="77777777" w:rsidR="00672BC1" w:rsidRDefault="00672BC1" w:rsidP="00672BC1">
            <w:pPr>
              <w:jc w:val="center"/>
            </w:pPr>
            <w:r>
              <w:t>None</w:t>
            </w:r>
          </w:p>
        </w:tc>
        <w:tc>
          <w:tcPr>
            <w:tcW w:w="3060" w:type="dxa"/>
            <w:shd w:val="clear" w:color="auto" w:fill="EFE8F8"/>
            <w:vAlign w:val="center"/>
          </w:tcPr>
          <w:p w14:paraId="6FE8CE10" w14:textId="77777777" w:rsidR="00672BC1" w:rsidRDefault="00672BC1" w:rsidP="00672BC1">
            <w:pPr>
              <w:jc w:val="center"/>
            </w:pPr>
            <w:r>
              <w:t>Nevada</w:t>
            </w:r>
          </w:p>
        </w:tc>
        <w:tc>
          <w:tcPr>
            <w:tcW w:w="3060" w:type="dxa"/>
            <w:shd w:val="clear" w:color="auto" w:fill="EFE8F8"/>
            <w:vAlign w:val="center"/>
          </w:tcPr>
          <w:p w14:paraId="513622FD" w14:textId="77777777" w:rsidR="00672BC1" w:rsidRDefault="00672BC1" w:rsidP="00672BC1">
            <w:pPr>
              <w:jc w:val="center"/>
            </w:pPr>
            <w:r>
              <w:t>None</w:t>
            </w:r>
          </w:p>
        </w:tc>
        <w:tc>
          <w:tcPr>
            <w:tcW w:w="4470" w:type="dxa"/>
            <w:shd w:val="clear" w:color="auto" w:fill="EFE8F8"/>
            <w:vAlign w:val="center"/>
          </w:tcPr>
          <w:p w14:paraId="24E92266" w14:textId="77777777" w:rsidR="00672BC1" w:rsidRDefault="00672BC1" w:rsidP="00672BC1">
            <w:pPr>
              <w:jc w:val="center"/>
            </w:pPr>
            <w:r>
              <w:t>Alabama, Alaska, Arizona, Arkansas, California, Colorado, Connecticut, Delaware, Florida, Georgia, Hawaii, Idaho, Illinois, Indiana, Iowa, Kansas, Kentucky, Louisiana, Maine, Maryland, Massachusetts, Michigan, Minnesota, Mississippi, Missouri, Montana, Nebraska, New Hampshire, New Jersey, New Mexico, New York, North Carolina, North Dakota, Ohio, Oklahoma, Oregon, Pennsylvania, Rhode Island, South Carolina, South Dakota, Tennessee, Texas, Utah, Vermont, Virginia, Washington (State), Washington DC, West Virginia, Wisconsin, Wyoming</w:t>
            </w:r>
          </w:p>
        </w:tc>
      </w:tr>
      <w:tr w:rsidR="00672BC1" w14:paraId="0D502948" w14:textId="77777777" w:rsidTr="005F03C4">
        <w:trPr>
          <w:trHeight w:val="3594"/>
        </w:trPr>
        <w:tc>
          <w:tcPr>
            <w:tcW w:w="1694" w:type="dxa"/>
            <w:shd w:val="clear" w:color="auto" w:fill="D8C8EE"/>
            <w:vAlign w:val="center"/>
          </w:tcPr>
          <w:p w14:paraId="13214DD9" w14:textId="77777777" w:rsidR="00672BC1" w:rsidRDefault="00672BC1" w:rsidP="00672BC1">
            <w:pPr>
              <w:jc w:val="center"/>
            </w:pPr>
            <w:r>
              <w:t>Dental Administrative Assistant (Diploma)</w:t>
            </w:r>
          </w:p>
        </w:tc>
        <w:tc>
          <w:tcPr>
            <w:tcW w:w="2081" w:type="dxa"/>
            <w:shd w:val="clear" w:color="auto" w:fill="D8C8EE"/>
            <w:vAlign w:val="center"/>
          </w:tcPr>
          <w:p w14:paraId="7FB43CEB" w14:textId="77777777" w:rsidR="00672BC1" w:rsidRDefault="00672BC1" w:rsidP="00672BC1">
            <w:pPr>
              <w:jc w:val="center"/>
            </w:pPr>
            <w:r>
              <w:t>None</w:t>
            </w:r>
          </w:p>
        </w:tc>
        <w:tc>
          <w:tcPr>
            <w:tcW w:w="3060" w:type="dxa"/>
            <w:shd w:val="clear" w:color="auto" w:fill="D8C8EE"/>
            <w:vAlign w:val="center"/>
          </w:tcPr>
          <w:p w14:paraId="40920153" w14:textId="77777777" w:rsidR="00672BC1" w:rsidRDefault="00672BC1" w:rsidP="00672BC1">
            <w:pPr>
              <w:jc w:val="center"/>
            </w:pPr>
            <w:r>
              <w:t>Nevada</w:t>
            </w:r>
          </w:p>
        </w:tc>
        <w:tc>
          <w:tcPr>
            <w:tcW w:w="3060" w:type="dxa"/>
            <w:shd w:val="clear" w:color="auto" w:fill="D8C8EE"/>
            <w:vAlign w:val="center"/>
          </w:tcPr>
          <w:p w14:paraId="3C49B408" w14:textId="77777777" w:rsidR="00672BC1" w:rsidRDefault="00672BC1" w:rsidP="00672BC1">
            <w:pPr>
              <w:jc w:val="center"/>
            </w:pPr>
            <w:r>
              <w:t>None</w:t>
            </w:r>
          </w:p>
        </w:tc>
        <w:tc>
          <w:tcPr>
            <w:tcW w:w="4470" w:type="dxa"/>
            <w:shd w:val="clear" w:color="auto" w:fill="D8C8EE"/>
            <w:vAlign w:val="center"/>
          </w:tcPr>
          <w:p w14:paraId="728C5971" w14:textId="77777777" w:rsidR="00672BC1" w:rsidRDefault="00672BC1" w:rsidP="00672BC1">
            <w:pPr>
              <w:jc w:val="center"/>
            </w:pPr>
            <w:r>
              <w:t>Alabama, Alaska, Arizona, Arkansas, California, Colorado, Connecticut, Delaware, Florida, Georgia, Hawaii, Idaho, Illinois, Indiana, Iowa, Kansas, Kentucky, Louisiana, Maine, Maryland, Massachusetts, Michigan, Minnesota, Mississippi, Missouri, Montana, Nebraska, New Hampshire, New Jersey, New Mexico, New York, North Carolina, North Dakota, Ohio, Oklahoma, Oregon, Pennsylvania, Rhode Island, South Carolina, South Dakota, Tennessee, Texas, Utah, Vermont, Virginia, Washington (State), Washington DC, West Virginia, Wisconsin, Wyoming</w:t>
            </w:r>
          </w:p>
        </w:tc>
      </w:tr>
      <w:tr w:rsidR="00672BC1" w14:paraId="251B8DE6" w14:textId="77777777" w:rsidTr="005F03C4">
        <w:trPr>
          <w:trHeight w:val="3594"/>
        </w:trPr>
        <w:tc>
          <w:tcPr>
            <w:tcW w:w="1694" w:type="dxa"/>
            <w:shd w:val="clear" w:color="auto" w:fill="EFE8F8"/>
            <w:vAlign w:val="center"/>
          </w:tcPr>
          <w:p w14:paraId="574C71EB" w14:textId="77777777" w:rsidR="00672BC1" w:rsidRDefault="00672BC1" w:rsidP="00672BC1">
            <w:pPr>
              <w:jc w:val="center"/>
            </w:pPr>
            <w:r>
              <w:lastRenderedPageBreak/>
              <w:t>Dental Administrative Assistant (Certificate)</w:t>
            </w:r>
          </w:p>
        </w:tc>
        <w:tc>
          <w:tcPr>
            <w:tcW w:w="2081" w:type="dxa"/>
            <w:shd w:val="clear" w:color="auto" w:fill="EFE8F8"/>
            <w:vAlign w:val="center"/>
          </w:tcPr>
          <w:p w14:paraId="2ABB1824" w14:textId="77777777" w:rsidR="00672BC1" w:rsidRDefault="00672BC1" w:rsidP="00672BC1">
            <w:pPr>
              <w:jc w:val="center"/>
            </w:pPr>
            <w:r>
              <w:t>None</w:t>
            </w:r>
          </w:p>
        </w:tc>
        <w:tc>
          <w:tcPr>
            <w:tcW w:w="3060" w:type="dxa"/>
            <w:shd w:val="clear" w:color="auto" w:fill="EFE8F8"/>
            <w:vAlign w:val="center"/>
          </w:tcPr>
          <w:p w14:paraId="6699F9C3" w14:textId="77777777" w:rsidR="00672BC1" w:rsidRDefault="00672BC1" w:rsidP="00672BC1">
            <w:pPr>
              <w:jc w:val="center"/>
            </w:pPr>
            <w:r>
              <w:t>Nevada</w:t>
            </w:r>
          </w:p>
        </w:tc>
        <w:tc>
          <w:tcPr>
            <w:tcW w:w="3060" w:type="dxa"/>
            <w:shd w:val="clear" w:color="auto" w:fill="EFE8F8"/>
            <w:vAlign w:val="center"/>
          </w:tcPr>
          <w:p w14:paraId="3C0FA221" w14:textId="77777777" w:rsidR="00672BC1" w:rsidRDefault="00672BC1" w:rsidP="00672BC1">
            <w:pPr>
              <w:jc w:val="center"/>
            </w:pPr>
            <w:r>
              <w:t>None</w:t>
            </w:r>
          </w:p>
        </w:tc>
        <w:tc>
          <w:tcPr>
            <w:tcW w:w="4470" w:type="dxa"/>
            <w:shd w:val="clear" w:color="auto" w:fill="EFE8F8"/>
            <w:vAlign w:val="center"/>
          </w:tcPr>
          <w:p w14:paraId="3ECBA23B" w14:textId="77777777" w:rsidR="00672BC1" w:rsidRDefault="00672BC1" w:rsidP="00672BC1">
            <w:pPr>
              <w:jc w:val="center"/>
            </w:pPr>
            <w:r>
              <w:t>Alabama, Alaska, Arizona, Arkansas, California, Colorado, Connecticut, Delaware, Florida, Georgia, Hawaii, Idaho, Illinois, Indiana, Iowa, Kansas, Kentucky, Louisiana, Maine, Maryland, Massachusetts, Michigan, Minnesota, Mississippi, Missouri, Montana, Nebraska, New Hampshire, New Jersey, New Mexico, New York, North Carolina, North Dakota, Ohio, Oklahoma, Oregon, Pennsylvania, Rhode Island, South Carolina, South Dakota, Tennessee, Texas, Utah, Vermont, Virginia, Washington (State), Washington DC, West Virginia, Wisconsin, Wyoming</w:t>
            </w:r>
          </w:p>
        </w:tc>
      </w:tr>
      <w:tr w:rsidR="00672BC1" w14:paraId="41946084" w14:textId="77777777" w:rsidTr="00672BC1">
        <w:trPr>
          <w:trHeight w:val="3594"/>
        </w:trPr>
        <w:tc>
          <w:tcPr>
            <w:tcW w:w="1694" w:type="dxa"/>
            <w:shd w:val="clear" w:color="auto" w:fill="DDCEEF" w:themeFill="accent2" w:themeFillTint="33"/>
            <w:vAlign w:val="center"/>
          </w:tcPr>
          <w:p w14:paraId="0537FDA7" w14:textId="16FF920D" w:rsidR="00672BC1" w:rsidRDefault="00672BC1" w:rsidP="00672BC1">
            <w:pPr>
              <w:jc w:val="center"/>
            </w:pPr>
            <w:r>
              <w:t>Dental Assistant</w:t>
            </w:r>
          </w:p>
        </w:tc>
        <w:tc>
          <w:tcPr>
            <w:tcW w:w="2081" w:type="dxa"/>
            <w:shd w:val="clear" w:color="auto" w:fill="DDCEEF" w:themeFill="accent2" w:themeFillTint="33"/>
            <w:vAlign w:val="center"/>
          </w:tcPr>
          <w:p w14:paraId="500A9A0A" w14:textId="1485AAD2" w:rsidR="00672BC1" w:rsidRDefault="00672BC1" w:rsidP="00672BC1">
            <w:pPr>
              <w:jc w:val="center"/>
            </w:pPr>
            <w:r>
              <w:t>None</w:t>
            </w:r>
          </w:p>
        </w:tc>
        <w:tc>
          <w:tcPr>
            <w:tcW w:w="3060" w:type="dxa"/>
            <w:shd w:val="clear" w:color="auto" w:fill="DDCEEF" w:themeFill="accent2" w:themeFillTint="33"/>
            <w:vAlign w:val="center"/>
          </w:tcPr>
          <w:p w14:paraId="41C453D4" w14:textId="66F6EC7D" w:rsidR="00672BC1" w:rsidRDefault="00672BC1" w:rsidP="00672BC1">
            <w:pPr>
              <w:jc w:val="center"/>
            </w:pPr>
            <w:r>
              <w:t>Nevada</w:t>
            </w:r>
          </w:p>
        </w:tc>
        <w:tc>
          <w:tcPr>
            <w:tcW w:w="3060" w:type="dxa"/>
            <w:shd w:val="clear" w:color="auto" w:fill="DDCEEF" w:themeFill="accent2" w:themeFillTint="33"/>
            <w:vAlign w:val="center"/>
          </w:tcPr>
          <w:p w14:paraId="23D0B440" w14:textId="29DB6C13" w:rsidR="00672BC1" w:rsidRDefault="00672BC1" w:rsidP="00672BC1">
            <w:pPr>
              <w:jc w:val="center"/>
            </w:pPr>
            <w:r>
              <w:t>None</w:t>
            </w:r>
          </w:p>
        </w:tc>
        <w:tc>
          <w:tcPr>
            <w:tcW w:w="4470" w:type="dxa"/>
            <w:shd w:val="clear" w:color="auto" w:fill="DDCEEF" w:themeFill="accent2" w:themeFillTint="33"/>
            <w:vAlign w:val="center"/>
          </w:tcPr>
          <w:p w14:paraId="189FB2A0" w14:textId="61CDE79F" w:rsidR="00672BC1" w:rsidRDefault="00672BC1" w:rsidP="00672BC1">
            <w:pPr>
              <w:jc w:val="center"/>
            </w:pPr>
            <w:r>
              <w:t>Alabama, Alaska, Arizona, Arkansas, California, Colorado, Connecticut, Delaware, Florida, Georgia, Hawaii, Idaho, Illinois, Indiana, Iowa, Kansas, Kentucky, Louisiana, Maine, Maryland, Massachusetts, Michigan, Minnesota, Mississippi, Missouri, Montana, Nebraska, New Hampshire, New Jersey, New Mexico, New York, North Carolina, North Dakota, Ohio, Oklahoma, Oregon, Pennsylvania, Rhode Island, South Carolina, South Dakota, Tennessee, Texas, Utah, Vermont, Virginia, Washington (State), Washington DC, West Virginia, Wisconsin, Wyoming</w:t>
            </w:r>
          </w:p>
        </w:tc>
      </w:tr>
      <w:tr w:rsidR="00672BC1" w14:paraId="55BD4FE1" w14:textId="77777777" w:rsidTr="005F03C4">
        <w:trPr>
          <w:trHeight w:val="3594"/>
        </w:trPr>
        <w:tc>
          <w:tcPr>
            <w:tcW w:w="1694" w:type="dxa"/>
            <w:shd w:val="clear" w:color="auto" w:fill="EFE8F8"/>
            <w:vAlign w:val="center"/>
          </w:tcPr>
          <w:p w14:paraId="57F376A2" w14:textId="42574E0C" w:rsidR="00672BC1" w:rsidRDefault="00672BC1" w:rsidP="00672BC1">
            <w:pPr>
              <w:jc w:val="center"/>
            </w:pPr>
            <w:r>
              <w:lastRenderedPageBreak/>
              <w:t>Healthcare</w:t>
            </w:r>
            <w:r>
              <w:t xml:space="preserve"> Administration</w:t>
            </w:r>
          </w:p>
        </w:tc>
        <w:tc>
          <w:tcPr>
            <w:tcW w:w="2081" w:type="dxa"/>
            <w:shd w:val="clear" w:color="auto" w:fill="EFE8F8"/>
            <w:vAlign w:val="center"/>
          </w:tcPr>
          <w:p w14:paraId="321B0210" w14:textId="0EAE88BD" w:rsidR="00672BC1" w:rsidRDefault="00672BC1" w:rsidP="00672BC1">
            <w:pPr>
              <w:jc w:val="center"/>
            </w:pPr>
            <w:r>
              <w:t>None</w:t>
            </w:r>
          </w:p>
        </w:tc>
        <w:tc>
          <w:tcPr>
            <w:tcW w:w="3060" w:type="dxa"/>
            <w:shd w:val="clear" w:color="auto" w:fill="EFE8F8"/>
            <w:vAlign w:val="center"/>
          </w:tcPr>
          <w:p w14:paraId="512AF827" w14:textId="58C081D7" w:rsidR="00672BC1" w:rsidRDefault="00672BC1" w:rsidP="00672BC1">
            <w:pPr>
              <w:jc w:val="center"/>
            </w:pPr>
            <w:r>
              <w:t>Nevada</w:t>
            </w:r>
          </w:p>
        </w:tc>
        <w:tc>
          <w:tcPr>
            <w:tcW w:w="3060" w:type="dxa"/>
            <w:shd w:val="clear" w:color="auto" w:fill="EFE8F8"/>
            <w:vAlign w:val="center"/>
          </w:tcPr>
          <w:p w14:paraId="787ECFEC" w14:textId="6C42045F" w:rsidR="00672BC1" w:rsidRDefault="00672BC1" w:rsidP="00672BC1">
            <w:pPr>
              <w:jc w:val="center"/>
            </w:pPr>
            <w:r>
              <w:t>None</w:t>
            </w:r>
          </w:p>
        </w:tc>
        <w:tc>
          <w:tcPr>
            <w:tcW w:w="4470" w:type="dxa"/>
            <w:shd w:val="clear" w:color="auto" w:fill="EFE8F8"/>
            <w:vAlign w:val="center"/>
          </w:tcPr>
          <w:p w14:paraId="33FB962F" w14:textId="3BAEA699" w:rsidR="00672BC1" w:rsidRDefault="00672BC1" w:rsidP="00672BC1">
            <w:pPr>
              <w:jc w:val="center"/>
            </w:pPr>
            <w:r>
              <w:t>Alabama, Alaska, Arizona, Arkansas, California, Colorado, Connecticut, Delaware, Florida, Georgia, Hawaii, Idaho, Illinois, Indiana, Iowa, Kansas, Kentucky, Louisiana, Maine, Maryland, Massachusetts, Michigan, Minnesota, Mississippi, Missouri, Montana, Nebraska, New Hampshire, New Jersey, New Mexico, New York, North Carolina, North Dakota, Ohio, Oklahoma, Oregon, Pennsylvania, Rhode Island, South Carolina, South Dakota, Tennessee, Texas, Utah, Vermont, Virginia, Washington (State), Washington DC, West Virginia, Wisconsin, Wyoming</w:t>
            </w:r>
          </w:p>
        </w:tc>
      </w:tr>
      <w:tr w:rsidR="00672BC1" w14:paraId="23E0C77D" w14:textId="77777777" w:rsidTr="005F03C4">
        <w:trPr>
          <w:trHeight w:val="539"/>
        </w:trPr>
        <w:tc>
          <w:tcPr>
            <w:tcW w:w="1694" w:type="dxa"/>
            <w:shd w:val="clear" w:color="auto" w:fill="D8C8EE"/>
            <w:vAlign w:val="center"/>
          </w:tcPr>
          <w:p w14:paraId="2D1F6994" w14:textId="77777777" w:rsidR="00672BC1" w:rsidRDefault="00672BC1" w:rsidP="00672BC1">
            <w:pPr>
              <w:jc w:val="center"/>
            </w:pPr>
            <w:r>
              <w:t>Legal Assistant</w:t>
            </w:r>
          </w:p>
        </w:tc>
        <w:tc>
          <w:tcPr>
            <w:tcW w:w="2081" w:type="dxa"/>
            <w:shd w:val="clear" w:color="auto" w:fill="D8C8EE"/>
            <w:vAlign w:val="center"/>
          </w:tcPr>
          <w:p w14:paraId="29220F02" w14:textId="77777777" w:rsidR="00672BC1" w:rsidRDefault="00672BC1" w:rsidP="00672BC1">
            <w:pPr>
              <w:jc w:val="center"/>
            </w:pPr>
            <w:r>
              <w:t>None</w:t>
            </w:r>
          </w:p>
        </w:tc>
        <w:tc>
          <w:tcPr>
            <w:tcW w:w="3060" w:type="dxa"/>
            <w:shd w:val="clear" w:color="auto" w:fill="D8C8EE"/>
            <w:vAlign w:val="center"/>
          </w:tcPr>
          <w:p w14:paraId="1AA69B11" w14:textId="77777777" w:rsidR="00672BC1" w:rsidRDefault="00672BC1" w:rsidP="00672BC1">
            <w:pPr>
              <w:jc w:val="center"/>
            </w:pPr>
            <w:r>
              <w:t>Nevada</w:t>
            </w:r>
          </w:p>
        </w:tc>
        <w:tc>
          <w:tcPr>
            <w:tcW w:w="3060" w:type="dxa"/>
            <w:shd w:val="clear" w:color="auto" w:fill="D8C8EE"/>
            <w:vAlign w:val="center"/>
          </w:tcPr>
          <w:p w14:paraId="04979EC4" w14:textId="77777777" w:rsidR="00672BC1" w:rsidRDefault="00672BC1" w:rsidP="00672BC1">
            <w:pPr>
              <w:jc w:val="center"/>
            </w:pPr>
            <w:r>
              <w:t>None</w:t>
            </w:r>
          </w:p>
        </w:tc>
        <w:tc>
          <w:tcPr>
            <w:tcW w:w="4470" w:type="dxa"/>
            <w:shd w:val="clear" w:color="auto" w:fill="D8C8EE"/>
            <w:vAlign w:val="center"/>
          </w:tcPr>
          <w:p w14:paraId="47B27289" w14:textId="77777777" w:rsidR="00672BC1" w:rsidRDefault="00672BC1" w:rsidP="00672BC1">
            <w:pPr>
              <w:jc w:val="center"/>
            </w:pPr>
            <w:r>
              <w:t>Alabama, Alaska, Arizona, Arkansas, California, Colorado, Connecticut, Delaware, Florida, Georgia, Hawaii, Idaho, Illinois, Indiana, Iowa, Kansas, Kentucky, Louisiana, Maine, Maryland, Massachusetts, Michigan, Minnesota, Mississippi, Missouri, Montana, Nebraska, New Hampshire, New Jersey, New Mexico, New York, North Carolina, North Dakota, Ohio, Oklahoma, Oregon, Pennsylvania, Rhode Island, South Carolina, South Dakota, Tennessee, Texas, Utah, Vermont, Virginia, Washington (State), Washington DC, West Virginia, Wisconsin, Wyoming</w:t>
            </w:r>
          </w:p>
        </w:tc>
      </w:tr>
      <w:tr w:rsidR="00672BC1" w14:paraId="60E1AB41" w14:textId="77777777" w:rsidTr="005F03C4">
        <w:trPr>
          <w:trHeight w:val="3594"/>
        </w:trPr>
        <w:tc>
          <w:tcPr>
            <w:tcW w:w="1694" w:type="dxa"/>
            <w:shd w:val="clear" w:color="auto" w:fill="EFE8F8"/>
            <w:vAlign w:val="center"/>
          </w:tcPr>
          <w:p w14:paraId="0151D876" w14:textId="77777777" w:rsidR="00672BC1" w:rsidRDefault="00672BC1" w:rsidP="00672BC1">
            <w:pPr>
              <w:jc w:val="center"/>
            </w:pPr>
            <w:r>
              <w:lastRenderedPageBreak/>
              <w:t>Massage Therapy</w:t>
            </w:r>
          </w:p>
        </w:tc>
        <w:tc>
          <w:tcPr>
            <w:tcW w:w="2081" w:type="dxa"/>
            <w:shd w:val="clear" w:color="auto" w:fill="EFE8F8"/>
            <w:vAlign w:val="center"/>
          </w:tcPr>
          <w:p w14:paraId="3BE9D65F" w14:textId="77777777" w:rsidR="00672BC1" w:rsidRDefault="00672BC1" w:rsidP="00672BC1">
            <w:pPr>
              <w:jc w:val="center"/>
            </w:pPr>
            <w:r>
              <w:t>License issued by the Nevada Board of Massage Therapy</w:t>
            </w:r>
          </w:p>
        </w:tc>
        <w:tc>
          <w:tcPr>
            <w:tcW w:w="3060" w:type="dxa"/>
            <w:shd w:val="clear" w:color="auto" w:fill="EFE8F8"/>
            <w:vAlign w:val="center"/>
          </w:tcPr>
          <w:p w14:paraId="14D1DA80" w14:textId="77777777" w:rsidR="00672BC1" w:rsidRDefault="00672BC1" w:rsidP="00672BC1">
            <w:pPr>
              <w:jc w:val="center"/>
            </w:pPr>
            <w:r>
              <w:t>Nevada</w:t>
            </w:r>
          </w:p>
        </w:tc>
        <w:tc>
          <w:tcPr>
            <w:tcW w:w="3060" w:type="dxa"/>
            <w:shd w:val="clear" w:color="auto" w:fill="EFE8F8"/>
            <w:vAlign w:val="center"/>
          </w:tcPr>
          <w:p w14:paraId="51B8133A" w14:textId="77777777" w:rsidR="00672BC1" w:rsidRDefault="00672BC1" w:rsidP="00672BC1">
            <w:pPr>
              <w:jc w:val="center"/>
            </w:pPr>
            <w:r>
              <w:t>None</w:t>
            </w:r>
          </w:p>
        </w:tc>
        <w:tc>
          <w:tcPr>
            <w:tcW w:w="4470" w:type="dxa"/>
            <w:shd w:val="clear" w:color="auto" w:fill="EFE8F8"/>
            <w:vAlign w:val="center"/>
          </w:tcPr>
          <w:p w14:paraId="1DC670CA" w14:textId="77777777" w:rsidR="00672BC1" w:rsidRDefault="00672BC1" w:rsidP="00672BC1">
            <w:pPr>
              <w:jc w:val="center"/>
            </w:pPr>
            <w:r>
              <w:t>Alabama, Alaska, Arizona, Arkansas, California, Colorado, Connecticut, Delaware, Florida, Georgia, Hawaii, Idaho, Illinois, Indiana, Iowa, Kansas, Kentucky, Louisiana, Maine, Maryland, Massachusetts, Michigan, Minnesota, Mississippi, Missouri, Montana, Nebraska, New Hampshire, New Jersey, New Mexico, New York, North Carolina, North Dakota, Ohio, Oklahoma, Oregon, Pennsylvania, Rhode Island, South Carolina, South Dakota, Tennessee, Texas, Utah, Vermont, Virginia, Washington (State), Washington DC, West Virginia, Wisconsin, Wyoming</w:t>
            </w:r>
          </w:p>
        </w:tc>
      </w:tr>
      <w:tr w:rsidR="00672BC1" w14:paraId="67F62A8B" w14:textId="77777777" w:rsidTr="005F03C4">
        <w:trPr>
          <w:trHeight w:val="1250"/>
        </w:trPr>
        <w:tc>
          <w:tcPr>
            <w:tcW w:w="1694" w:type="dxa"/>
            <w:shd w:val="clear" w:color="auto" w:fill="D8C8EE"/>
            <w:vAlign w:val="center"/>
          </w:tcPr>
          <w:p w14:paraId="4C73CD74" w14:textId="77777777" w:rsidR="00672BC1" w:rsidRDefault="00672BC1" w:rsidP="00672BC1">
            <w:pPr>
              <w:jc w:val="center"/>
            </w:pPr>
            <w:r>
              <w:t>Medical Administrative Assistant</w:t>
            </w:r>
          </w:p>
        </w:tc>
        <w:tc>
          <w:tcPr>
            <w:tcW w:w="2081" w:type="dxa"/>
            <w:shd w:val="clear" w:color="auto" w:fill="D8C8EE"/>
            <w:vAlign w:val="center"/>
          </w:tcPr>
          <w:p w14:paraId="119DCA1D" w14:textId="77777777" w:rsidR="00672BC1" w:rsidRDefault="00672BC1" w:rsidP="00672BC1">
            <w:pPr>
              <w:jc w:val="center"/>
            </w:pPr>
            <w:r>
              <w:t>None</w:t>
            </w:r>
          </w:p>
        </w:tc>
        <w:tc>
          <w:tcPr>
            <w:tcW w:w="3060" w:type="dxa"/>
            <w:shd w:val="clear" w:color="auto" w:fill="D8C8EE"/>
            <w:vAlign w:val="center"/>
          </w:tcPr>
          <w:p w14:paraId="6D5F6E62" w14:textId="77777777" w:rsidR="00672BC1" w:rsidRDefault="00672BC1" w:rsidP="00672BC1">
            <w:pPr>
              <w:jc w:val="center"/>
            </w:pPr>
            <w:r>
              <w:t>Nevada</w:t>
            </w:r>
          </w:p>
        </w:tc>
        <w:tc>
          <w:tcPr>
            <w:tcW w:w="3060" w:type="dxa"/>
            <w:shd w:val="clear" w:color="auto" w:fill="D8C8EE"/>
            <w:vAlign w:val="center"/>
          </w:tcPr>
          <w:p w14:paraId="011A9A1F" w14:textId="77777777" w:rsidR="00672BC1" w:rsidRDefault="00672BC1" w:rsidP="00672BC1">
            <w:pPr>
              <w:jc w:val="center"/>
            </w:pPr>
            <w:r>
              <w:t>None</w:t>
            </w:r>
          </w:p>
        </w:tc>
        <w:tc>
          <w:tcPr>
            <w:tcW w:w="4470" w:type="dxa"/>
            <w:shd w:val="clear" w:color="auto" w:fill="D8C8EE"/>
            <w:vAlign w:val="center"/>
          </w:tcPr>
          <w:p w14:paraId="749735C1" w14:textId="77777777" w:rsidR="00672BC1" w:rsidRDefault="00672BC1" w:rsidP="00672BC1">
            <w:pPr>
              <w:jc w:val="center"/>
            </w:pPr>
            <w:r>
              <w:t>Alabama, Alaska, Arizona, Arkansas, California, Colorado, Connecticut, Delaware, Florida, Georgia, Hawaii, Idaho, Illinois, Indiana, Iowa, Kansas, Kentucky, Louisiana, Maine, Maryland, Massachusetts, Michigan, Minnesota, Mississippi, Missouri, Montana, Nebraska, New Hampshire, New Jersey, New Mexico, New York, North Carolina, North Dakota, Ohio, Oklahoma, Oregon, Pennsylvania, Rhode Island, South Carolina, South Dakota, Tennessee, Texas, Utah, Vermont, Virginia, Washington (State), Washington DC, West Virginia, Wisconsin, Wyoming</w:t>
            </w:r>
          </w:p>
        </w:tc>
      </w:tr>
      <w:tr w:rsidR="00672BC1" w14:paraId="3248BF1C" w14:textId="77777777" w:rsidTr="005F03C4">
        <w:trPr>
          <w:trHeight w:val="3234"/>
        </w:trPr>
        <w:tc>
          <w:tcPr>
            <w:tcW w:w="1694" w:type="dxa"/>
            <w:shd w:val="clear" w:color="auto" w:fill="EFE8F8"/>
            <w:vAlign w:val="center"/>
          </w:tcPr>
          <w:p w14:paraId="69CAFE6B" w14:textId="77777777" w:rsidR="00672BC1" w:rsidRDefault="00672BC1" w:rsidP="00672BC1">
            <w:pPr>
              <w:jc w:val="center"/>
            </w:pPr>
            <w:r>
              <w:lastRenderedPageBreak/>
              <w:t>Medical Assistant</w:t>
            </w:r>
          </w:p>
        </w:tc>
        <w:tc>
          <w:tcPr>
            <w:tcW w:w="2081" w:type="dxa"/>
            <w:shd w:val="clear" w:color="auto" w:fill="EFE8F8"/>
            <w:vAlign w:val="center"/>
          </w:tcPr>
          <w:p w14:paraId="2B8F4C9A" w14:textId="77777777" w:rsidR="00672BC1" w:rsidRDefault="00672BC1" w:rsidP="00672BC1">
            <w:pPr>
              <w:jc w:val="center"/>
            </w:pPr>
            <w:r>
              <w:t>None</w:t>
            </w:r>
          </w:p>
        </w:tc>
        <w:tc>
          <w:tcPr>
            <w:tcW w:w="3060" w:type="dxa"/>
            <w:shd w:val="clear" w:color="auto" w:fill="EFE8F8"/>
            <w:vAlign w:val="center"/>
          </w:tcPr>
          <w:p w14:paraId="337A81D8" w14:textId="77777777" w:rsidR="00672BC1" w:rsidRDefault="00672BC1" w:rsidP="00672BC1">
            <w:pPr>
              <w:jc w:val="center"/>
            </w:pPr>
            <w:r>
              <w:t>Nevada</w:t>
            </w:r>
          </w:p>
        </w:tc>
        <w:tc>
          <w:tcPr>
            <w:tcW w:w="3060" w:type="dxa"/>
            <w:shd w:val="clear" w:color="auto" w:fill="EFE8F8"/>
            <w:vAlign w:val="center"/>
          </w:tcPr>
          <w:p w14:paraId="7DD40365" w14:textId="77777777" w:rsidR="00672BC1" w:rsidRDefault="00672BC1" w:rsidP="00672BC1">
            <w:pPr>
              <w:jc w:val="center"/>
            </w:pPr>
            <w:r>
              <w:t>None</w:t>
            </w:r>
          </w:p>
        </w:tc>
        <w:tc>
          <w:tcPr>
            <w:tcW w:w="4470" w:type="dxa"/>
            <w:shd w:val="clear" w:color="auto" w:fill="EFE8F8"/>
            <w:vAlign w:val="center"/>
          </w:tcPr>
          <w:p w14:paraId="49934848" w14:textId="77777777" w:rsidR="00672BC1" w:rsidRDefault="00672BC1" w:rsidP="00672BC1">
            <w:pPr>
              <w:jc w:val="center"/>
            </w:pPr>
            <w:r>
              <w:t>Alabama, Alaska, Arizona, Arkansas, California, Colorado, Connecticut, Delaware, Florida, Georgia, Hawaii, Idaho, Illinois, Indiana, Iowa, Kansas, Kentucky, Louisiana, Maine, Maryland, Massachusetts, Michigan, Minnesota, Mississippi, Missouri, Montana, Nebraska, New Hampshire, New Jersey, New Mexico, New York, North Carolina, North Dakota, Ohio, Oklahoma, Oregon, Pennsylvania, Rhode Island, South Carolina, South Dakota, Tennessee, Texas, Utah, Vermont, Virginia, Washington (State), Washington DC, West Virginia, Wisconsin, Wyoming</w:t>
            </w:r>
          </w:p>
        </w:tc>
      </w:tr>
      <w:tr w:rsidR="00672BC1" w14:paraId="383809BB" w14:textId="77777777" w:rsidTr="005F03C4">
        <w:trPr>
          <w:trHeight w:val="2688"/>
        </w:trPr>
        <w:tc>
          <w:tcPr>
            <w:tcW w:w="1694" w:type="dxa"/>
            <w:shd w:val="clear" w:color="auto" w:fill="D8C8EE"/>
            <w:vAlign w:val="center"/>
          </w:tcPr>
          <w:p w14:paraId="2BD85D8E" w14:textId="77777777" w:rsidR="00672BC1" w:rsidRDefault="00672BC1" w:rsidP="00672BC1">
            <w:pPr>
              <w:jc w:val="center"/>
            </w:pPr>
            <w:r>
              <w:t>Medical Billing and Coding</w:t>
            </w:r>
          </w:p>
        </w:tc>
        <w:tc>
          <w:tcPr>
            <w:tcW w:w="2081" w:type="dxa"/>
            <w:shd w:val="clear" w:color="auto" w:fill="D8C8EE"/>
            <w:vAlign w:val="center"/>
          </w:tcPr>
          <w:p w14:paraId="2689D5E6" w14:textId="77777777" w:rsidR="00672BC1" w:rsidRDefault="00672BC1" w:rsidP="00672BC1">
            <w:pPr>
              <w:jc w:val="center"/>
            </w:pPr>
            <w:r>
              <w:t>None</w:t>
            </w:r>
          </w:p>
        </w:tc>
        <w:tc>
          <w:tcPr>
            <w:tcW w:w="3060" w:type="dxa"/>
            <w:shd w:val="clear" w:color="auto" w:fill="D8C8EE"/>
            <w:vAlign w:val="center"/>
          </w:tcPr>
          <w:p w14:paraId="10DF8CB5" w14:textId="77777777" w:rsidR="00672BC1" w:rsidRDefault="00672BC1" w:rsidP="00672BC1">
            <w:pPr>
              <w:jc w:val="center"/>
            </w:pPr>
            <w:r>
              <w:t>Nevada</w:t>
            </w:r>
          </w:p>
        </w:tc>
        <w:tc>
          <w:tcPr>
            <w:tcW w:w="3060" w:type="dxa"/>
            <w:shd w:val="clear" w:color="auto" w:fill="D8C8EE"/>
            <w:vAlign w:val="center"/>
          </w:tcPr>
          <w:p w14:paraId="6B25BF69" w14:textId="77777777" w:rsidR="00672BC1" w:rsidRDefault="00672BC1" w:rsidP="00672BC1">
            <w:pPr>
              <w:jc w:val="center"/>
            </w:pPr>
            <w:r>
              <w:t>None</w:t>
            </w:r>
          </w:p>
        </w:tc>
        <w:tc>
          <w:tcPr>
            <w:tcW w:w="4470" w:type="dxa"/>
            <w:shd w:val="clear" w:color="auto" w:fill="D8C8EE"/>
            <w:vAlign w:val="center"/>
          </w:tcPr>
          <w:p w14:paraId="222D202C" w14:textId="77777777" w:rsidR="00672BC1" w:rsidRDefault="00672BC1" w:rsidP="00672BC1">
            <w:pPr>
              <w:jc w:val="center"/>
            </w:pPr>
            <w:r>
              <w:t>Alabama, Alaska, Arizona, Arkansas, California, Colorado, Connecticut, Delaware, Florida, Georgia, Hawaii, Idaho, Illinois, Indiana, Iowa, Kansas, Kentucky, Louisiana, Maine, Maryland, Massachusetts, Michigan, Minnesota, Mississippi, Missouri, Montana, Nebraska, New Hampshire, New Jersey, New Mexico, New York, North Carolina, North Dakota, Ohio, Oklahoma, Oregon, Pennsylvania, Rhode Island, South Carolina, South Dakota, Tennessee, Texas, Utah, Vermont, Virginia, Washington (State), Washington DC, West Virginia, Wisconsin, Wyoming</w:t>
            </w:r>
          </w:p>
        </w:tc>
      </w:tr>
      <w:tr w:rsidR="00672BC1" w14:paraId="31A9050B" w14:textId="77777777" w:rsidTr="005F03C4">
        <w:trPr>
          <w:trHeight w:val="3234"/>
        </w:trPr>
        <w:tc>
          <w:tcPr>
            <w:tcW w:w="1694" w:type="dxa"/>
            <w:shd w:val="clear" w:color="auto" w:fill="EFE8F8"/>
            <w:vAlign w:val="center"/>
          </w:tcPr>
          <w:p w14:paraId="58DA2B4A" w14:textId="77777777" w:rsidR="00672BC1" w:rsidRDefault="00672BC1" w:rsidP="00672BC1">
            <w:pPr>
              <w:jc w:val="center"/>
            </w:pPr>
            <w:r>
              <w:lastRenderedPageBreak/>
              <w:t>Paralegal Studies</w:t>
            </w:r>
          </w:p>
        </w:tc>
        <w:tc>
          <w:tcPr>
            <w:tcW w:w="2081" w:type="dxa"/>
            <w:shd w:val="clear" w:color="auto" w:fill="EFE8F8"/>
            <w:vAlign w:val="center"/>
          </w:tcPr>
          <w:p w14:paraId="44BBA65A" w14:textId="77777777" w:rsidR="00672BC1" w:rsidRDefault="00672BC1" w:rsidP="00672BC1">
            <w:pPr>
              <w:jc w:val="center"/>
            </w:pPr>
            <w:r>
              <w:t>None</w:t>
            </w:r>
          </w:p>
        </w:tc>
        <w:tc>
          <w:tcPr>
            <w:tcW w:w="3060" w:type="dxa"/>
            <w:shd w:val="clear" w:color="auto" w:fill="EFE8F8"/>
            <w:vAlign w:val="center"/>
          </w:tcPr>
          <w:p w14:paraId="6DE996D2" w14:textId="77777777" w:rsidR="00672BC1" w:rsidRDefault="00672BC1" w:rsidP="00672BC1">
            <w:pPr>
              <w:jc w:val="center"/>
            </w:pPr>
            <w:r>
              <w:t>Nevada</w:t>
            </w:r>
          </w:p>
        </w:tc>
        <w:tc>
          <w:tcPr>
            <w:tcW w:w="3060" w:type="dxa"/>
            <w:shd w:val="clear" w:color="auto" w:fill="EFE8F8"/>
            <w:vAlign w:val="center"/>
          </w:tcPr>
          <w:p w14:paraId="354BE51C" w14:textId="77777777" w:rsidR="00672BC1" w:rsidRDefault="00672BC1" w:rsidP="00672BC1">
            <w:pPr>
              <w:jc w:val="center"/>
            </w:pPr>
            <w:r>
              <w:t>None</w:t>
            </w:r>
          </w:p>
        </w:tc>
        <w:tc>
          <w:tcPr>
            <w:tcW w:w="4470" w:type="dxa"/>
            <w:shd w:val="clear" w:color="auto" w:fill="EFE8F8"/>
            <w:vAlign w:val="center"/>
          </w:tcPr>
          <w:p w14:paraId="3BA12F86" w14:textId="77777777" w:rsidR="00672BC1" w:rsidRDefault="00672BC1" w:rsidP="00672BC1">
            <w:pPr>
              <w:jc w:val="center"/>
            </w:pPr>
            <w:r>
              <w:t>Alabama, Alaska, Arizona, Arkansas, California, Colorado, Connecticut, Delaware, Florida, Georgia, Hawaii, Idaho, Illinois, Indiana, Iowa, Kansas, Kentucky, Louisiana, Maine, Maryland, Massachusetts, Michigan, Minnesota, Mississippi, Missouri, Montana, Nebraska, New Hampshire, New Jersey, New Mexico, New York, North Carolina, North Dakota, Ohio, Oklahoma, Oregon, Pennsylvania, Rhode Island, South Carolina, South Dakota, Tennessee, Texas, Utah, Vermont, Virginia, Washington (State), Washington DC, West Virginia, Wisconsin, Wyoming</w:t>
            </w:r>
          </w:p>
        </w:tc>
      </w:tr>
      <w:tr w:rsidR="00672BC1" w14:paraId="357E453C" w14:textId="77777777" w:rsidTr="005F03C4">
        <w:trPr>
          <w:trHeight w:val="3757"/>
        </w:trPr>
        <w:tc>
          <w:tcPr>
            <w:tcW w:w="1694" w:type="dxa"/>
            <w:shd w:val="clear" w:color="auto" w:fill="D8C8EE"/>
            <w:vAlign w:val="center"/>
          </w:tcPr>
          <w:p w14:paraId="3C3336E9" w14:textId="77777777" w:rsidR="00672BC1" w:rsidRDefault="00672BC1" w:rsidP="00672BC1">
            <w:pPr>
              <w:jc w:val="center"/>
            </w:pPr>
            <w:r>
              <w:t>Pharmacy Technician</w:t>
            </w:r>
          </w:p>
        </w:tc>
        <w:tc>
          <w:tcPr>
            <w:tcW w:w="2081" w:type="dxa"/>
            <w:shd w:val="clear" w:color="auto" w:fill="D8C8EE"/>
            <w:vAlign w:val="center"/>
          </w:tcPr>
          <w:p w14:paraId="13CE602A" w14:textId="77777777" w:rsidR="00672BC1" w:rsidRDefault="00672BC1" w:rsidP="00672BC1">
            <w:pPr>
              <w:jc w:val="center"/>
            </w:pPr>
            <w:r>
              <w:t>License issued by the Nevada Board of Pharmacy</w:t>
            </w:r>
          </w:p>
        </w:tc>
        <w:tc>
          <w:tcPr>
            <w:tcW w:w="3060" w:type="dxa"/>
            <w:shd w:val="clear" w:color="auto" w:fill="D8C8EE"/>
            <w:vAlign w:val="center"/>
          </w:tcPr>
          <w:p w14:paraId="6F4BE4BA" w14:textId="77777777" w:rsidR="00672BC1" w:rsidRDefault="00672BC1" w:rsidP="00672BC1">
            <w:pPr>
              <w:jc w:val="center"/>
            </w:pPr>
            <w:r>
              <w:t>Nevada</w:t>
            </w:r>
          </w:p>
        </w:tc>
        <w:tc>
          <w:tcPr>
            <w:tcW w:w="3060" w:type="dxa"/>
            <w:shd w:val="clear" w:color="auto" w:fill="D8C8EE"/>
            <w:vAlign w:val="center"/>
          </w:tcPr>
          <w:p w14:paraId="4D92999F" w14:textId="77777777" w:rsidR="00672BC1" w:rsidRDefault="00672BC1" w:rsidP="00672BC1">
            <w:pPr>
              <w:jc w:val="center"/>
            </w:pPr>
            <w:r>
              <w:t>None</w:t>
            </w:r>
          </w:p>
        </w:tc>
        <w:tc>
          <w:tcPr>
            <w:tcW w:w="4470" w:type="dxa"/>
            <w:shd w:val="clear" w:color="auto" w:fill="D8C8EE"/>
            <w:vAlign w:val="center"/>
          </w:tcPr>
          <w:p w14:paraId="0C1C51E4" w14:textId="77777777" w:rsidR="00672BC1" w:rsidRDefault="00672BC1" w:rsidP="00672BC1">
            <w:pPr>
              <w:jc w:val="center"/>
            </w:pPr>
            <w:r>
              <w:t>Alabama, Alaska, Arizona, Arkansas, California, Colorado, Connecticut, Delaware, Florida, Georgia, Hawaii, Idaho, Illinois, Indiana, Iowa, Kansas, Kentucky, Louisiana, Maine, Maryland, Massachusetts, Michigan, Minnesota, Mississippi, Missouri, Montana, Nebraska, New Hampshire, New Jersey, New Mexico, New York, North Carolina, North Dakota, Ohio, Oklahoma, Oregon, Pennsylvania, Rhode Island, South Carolina, South Dakota, Tennessee, Texas, Utah, Vermont, Virginia, Washington (State), Washington DC, West Virginia, Wisconsin, Wyoming</w:t>
            </w:r>
          </w:p>
        </w:tc>
      </w:tr>
      <w:tr w:rsidR="00672BC1" w14:paraId="584CF65A" w14:textId="77777777" w:rsidTr="005F03C4">
        <w:trPr>
          <w:trHeight w:val="3414"/>
        </w:trPr>
        <w:tc>
          <w:tcPr>
            <w:tcW w:w="1694" w:type="dxa"/>
            <w:shd w:val="clear" w:color="auto" w:fill="EFE8F8"/>
            <w:vAlign w:val="center"/>
          </w:tcPr>
          <w:p w14:paraId="4832EB7C" w14:textId="77777777" w:rsidR="00672BC1" w:rsidRDefault="00672BC1" w:rsidP="00672BC1">
            <w:pPr>
              <w:jc w:val="center"/>
            </w:pPr>
            <w:r>
              <w:lastRenderedPageBreak/>
              <w:t>Phlebotomy Technician</w:t>
            </w:r>
          </w:p>
        </w:tc>
        <w:tc>
          <w:tcPr>
            <w:tcW w:w="2081" w:type="dxa"/>
            <w:shd w:val="clear" w:color="auto" w:fill="EFE8F8"/>
            <w:vAlign w:val="center"/>
          </w:tcPr>
          <w:p w14:paraId="6480C1F8" w14:textId="77777777" w:rsidR="00672BC1" w:rsidRDefault="00672BC1" w:rsidP="00672BC1">
            <w:pPr>
              <w:jc w:val="center"/>
            </w:pPr>
            <w:r>
              <w:t>License issued by the Nevada Department of Health and Human Services</w:t>
            </w:r>
          </w:p>
        </w:tc>
        <w:tc>
          <w:tcPr>
            <w:tcW w:w="3060" w:type="dxa"/>
            <w:shd w:val="clear" w:color="auto" w:fill="EFE8F8"/>
            <w:vAlign w:val="center"/>
          </w:tcPr>
          <w:p w14:paraId="3A9E43B3" w14:textId="77777777" w:rsidR="00672BC1" w:rsidRDefault="00672BC1" w:rsidP="00672BC1">
            <w:pPr>
              <w:jc w:val="center"/>
            </w:pPr>
            <w:r>
              <w:t>Nevada</w:t>
            </w:r>
          </w:p>
        </w:tc>
        <w:tc>
          <w:tcPr>
            <w:tcW w:w="3060" w:type="dxa"/>
            <w:shd w:val="clear" w:color="auto" w:fill="EFE8F8"/>
            <w:vAlign w:val="center"/>
          </w:tcPr>
          <w:p w14:paraId="6498067D" w14:textId="77777777" w:rsidR="00672BC1" w:rsidRDefault="00672BC1" w:rsidP="00672BC1">
            <w:pPr>
              <w:jc w:val="center"/>
            </w:pPr>
            <w:r>
              <w:t>None</w:t>
            </w:r>
          </w:p>
        </w:tc>
        <w:tc>
          <w:tcPr>
            <w:tcW w:w="4470" w:type="dxa"/>
            <w:shd w:val="clear" w:color="auto" w:fill="EFE8F8"/>
            <w:vAlign w:val="center"/>
          </w:tcPr>
          <w:p w14:paraId="373DC8CB" w14:textId="77777777" w:rsidR="00672BC1" w:rsidRDefault="00672BC1" w:rsidP="00672BC1">
            <w:pPr>
              <w:jc w:val="center"/>
            </w:pPr>
            <w:r>
              <w:t>Alabama, Alaska, Arizona, Arkansas, California, Colorado, Connecticut, Delaware, Florida, Georgia, Hawaii, Idaho, Illinois, Indiana, Iowa, Kansas, Kentucky, Louisiana, Maine, Maryland, Massachusetts, Michigan, Minnesota, Mississippi, Missouri, Montana, Nebraska, New Hampshire, New Jersey, New Mexico, New York, North Carolina, North Dakota, Ohio, Oklahoma, Oregon, Pennsylvania, Rhode Island, South Carolina, South Dakota, Tennessee, Texas, Utah, Vermont, Virginia, Washington (State), Washington DC, West Virginia, Wisconsin, Wyoming</w:t>
            </w:r>
          </w:p>
        </w:tc>
      </w:tr>
    </w:tbl>
    <w:p w14:paraId="2DC6FC4D" w14:textId="607CE944" w:rsidR="000D6C97" w:rsidRDefault="007D40D6" w:rsidP="002A3D3B">
      <w:pPr>
        <w:tabs>
          <w:tab w:val="left" w:pos="3600"/>
          <w:tab w:val="right" w:pos="10800"/>
        </w:tabs>
        <w:spacing w:after="160" w:line="240" w:lineRule="auto"/>
        <w:rPr>
          <w:rFonts w:ascii="Calibri Light" w:hAnsi="Calibri Light"/>
          <w:szCs w:val="24"/>
        </w:rPr>
      </w:pPr>
      <w:r>
        <w:rPr>
          <w:rFonts w:ascii="Calibri Light" w:hAnsi="Calibri Light"/>
          <w:szCs w:val="24"/>
        </w:rPr>
        <w:br w:type="textWrapping" w:clear="all"/>
      </w:r>
    </w:p>
    <w:p w14:paraId="4BCB26AF" w14:textId="77777777" w:rsidR="009B528E" w:rsidRDefault="009B528E" w:rsidP="009B528E">
      <w:pPr>
        <w:shd w:val="clear" w:color="auto" w:fill="1299A7" w:themeFill="accent1"/>
        <w:spacing w:line="240" w:lineRule="auto"/>
        <w:contextualSpacing/>
        <w:jc w:val="center"/>
        <w:rPr>
          <w:rFonts w:ascii="Cambria" w:hAnsi="Cambria"/>
          <w:b/>
        </w:rPr>
      </w:pPr>
      <w:r>
        <w:rPr>
          <w:rFonts w:ascii="Cambria" w:hAnsi="Cambria"/>
          <w:b/>
        </w:rPr>
        <w:t>Signature</w:t>
      </w:r>
    </w:p>
    <w:p w14:paraId="4B97E7DB" w14:textId="77777777" w:rsidR="009B528E" w:rsidRDefault="009B528E" w:rsidP="009B528E">
      <w:pPr>
        <w:spacing w:after="0" w:line="240" w:lineRule="auto"/>
        <w:jc w:val="both"/>
        <w:rPr>
          <w:rFonts w:ascii="Cambria" w:hAnsi="Cambria"/>
          <w:sz w:val="32"/>
        </w:rPr>
      </w:pPr>
    </w:p>
    <w:p w14:paraId="1DA6A60F" w14:textId="77777777" w:rsidR="009B528E" w:rsidRDefault="009B528E" w:rsidP="009B528E">
      <w:pPr>
        <w:spacing w:after="0" w:line="240" w:lineRule="auto"/>
        <w:jc w:val="both"/>
        <w:rPr>
          <w:rFonts w:ascii="Cambria" w:hAnsi="Cambria"/>
          <w:sz w:val="32"/>
        </w:rPr>
      </w:pPr>
    </w:p>
    <w:p w14:paraId="1D3D5DB3" w14:textId="033B8D05" w:rsidR="009B528E" w:rsidRDefault="009B528E" w:rsidP="009B528E">
      <w:pPr>
        <w:spacing w:after="0" w:line="240" w:lineRule="auto"/>
        <w:jc w:val="both"/>
        <w:rPr>
          <w:rFonts w:ascii="Cambria" w:hAnsi="Cambria"/>
          <w:u w:val="single"/>
        </w:rPr>
      </w:pPr>
      <w:r>
        <w:rPr>
          <w:rFonts w:ascii="Cambria" w:hAnsi="Cambria"/>
          <w:b/>
        </w:rPr>
        <w:t>Student Signature</w:t>
      </w:r>
      <w:r>
        <w:rPr>
          <w:rFonts w:ascii="Cambria" w:hAnsi="Cambria"/>
        </w:rPr>
        <w:t xml:space="preserve"> </w:t>
      </w:r>
      <w:r>
        <w:rPr>
          <w:rFonts w:ascii="Cambria" w:hAnsi="Cambria"/>
          <w:u w:val="single"/>
        </w:rPr>
        <w:tab/>
      </w:r>
      <w:r>
        <w:rPr>
          <w:rFonts w:ascii="Cambria" w:hAnsi="Cambria"/>
          <w:u w:val="single"/>
        </w:rPr>
        <w:tab/>
      </w:r>
      <w:r>
        <w:rPr>
          <w:rFonts w:ascii="Cambria" w:hAnsi="Cambria"/>
          <w:u w:val="single"/>
        </w:rPr>
        <w:tab/>
      </w:r>
      <w:r>
        <w:rPr>
          <w:rFonts w:ascii="Cambria" w:hAnsi="Cambria"/>
          <w:u w:val="single"/>
        </w:rPr>
        <w:tab/>
      </w:r>
      <w:r>
        <w:rPr>
          <w:rFonts w:ascii="Cambria" w:hAnsi="Cambria"/>
          <w:u w:val="single"/>
        </w:rPr>
        <w:tab/>
      </w:r>
      <w:r>
        <w:rPr>
          <w:rFonts w:ascii="Cambria" w:hAnsi="Cambria"/>
          <w:u w:val="single"/>
        </w:rPr>
        <w:tab/>
      </w:r>
      <w:r w:rsidR="009179A8">
        <w:rPr>
          <w:rFonts w:ascii="Cambria" w:hAnsi="Cambria"/>
          <w:u w:val="single"/>
        </w:rPr>
        <w:tab/>
      </w:r>
      <w:r w:rsidR="009179A8">
        <w:rPr>
          <w:rFonts w:ascii="Cambria" w:hAnsi="Cambria"/>
          <w:u w:val="single"/>
        </w:rPr>
        <w:tab/>
      </w:r>
      <w:r w:rsidR="009179A8">
        <w:rPr>
          <w:rFonts w:ascii="Cambria" w:hAnsi="Cambria"/>
          <w:u w:val="single"/>
        </w:rPr>
        <w:tab/>
      </w:r>
      <w:r w:rsidR="009179A8">
        <w:rPr>
          <w:rFonts w:ascii="Cambria" w:hAnsi="Cambria"/>
          <w:u w:val="single"/>
        </w:rPr>
        <w:tab/>
      </w:r>
      <w:r w:rsidR="009179A8">
        <w:rPr>
          <w:rFonts w:ascii="Cambria" w:hAnsi="Cambria"/>
          <w:u w:val="single"/>
        </w:rPr>
        <w:tab/>
      </w:r>
      <w:r>
        <w:rPr>
          <w:rFonts w:ascii="Cambria" w:hAnsi="Cambria"/>
          <w:u w:val="single"/>
        </w:rPr>
        <w:tab/>
      </w:r>
      <w:r>
        <w:rPr>
          <w:rFonts w:ascii="Cambria" w:hAnsi="Cambria"/>
          <w:b/>
        </w:rPr>
        <w:t xml:space="preserve">   Date Signed </w:t>
      </w:r>
      <w:r>
        <w:rPr>
          <w:rFonts w:ascii="Cambria" w:hAnsi="Cambria"/>
        </w:rPr>
        <w:t xml:space="preserve"> </w:t>
      </w:r>
      <w:r>
        <w:rPr>
          <w:rFonts w:ascii="Cambria" w:hAnsi="Cambria"/>
          <w:u w:val="single"/>
        </w:rPr>
        <w:tab/>
      </w:r>
      <w:r>
        <w:rPr>
          <w:rFonts w:ascii="Cambria" w:hAnsi="Cambria"/>
          <w:u w:val="single"/>
        </w:rPr>
        <w:tab/>
      </w:r>
      <w:r>
        <w:rPr>
          <w:rFonts w:ascii="Cambria" w:hAnsi="Cambria"/>
          <w:u w:val="single"/>
        </w:rPr>
        <w:tab/>
      </w:r>
      <w:r>
        <w:rPr>
          <w:rFonts w:ascii="Cambria" w:hAnsi="Cambria"/>
          <w:u w:val="single"/>
        </w:rPr>
        <w:tab/>
      </w:r>
      <w:r>
        <w:rPr>
          <w:rFonts w:ascii="Cambria" w:hAnsi="Cambria"/>
          <w:u w:val="single"/>
        </w:rPr>
        <w:tab/>
      </w:r>
    </w:p>
    <w:p w14:paraId="330DC38D" w14:textId="77777777" w:rsidR="009B528E" w:rsidRPr="000D6C97" w:rsidRDefault="009B528E" w:rsidP="002A3D3B">
      <w:pPr>
        <w:tabs>
          <w:tab w:val="left" w:pos="3600"/>
          <w:tab w:val="right" w:pos="10800"/>
        </w:tabs>
        <w:spacing w:after="160" w:line="240" w:lineRule="auto"/>
        <w:rPr>
          <w:rFonts w:ascii="Calibri Light" w:hAnsi="Calibri Light"/>
          <w:szCs w:val="24"/>
        </w:rPr>
      </w:pPr>
    </w:p>
    <w:sectPr w:rsidR="009B528E" w:rsidRPr="000D6C97" w:rsidSect="005F03C4">
      <w:headerReference w:type="default" r:id="rId10"/>
      <w:footerReference w:type="default" r:id="rId11"/>
      <w:footerReference w:type="first" r:id="rId12"/>
      <w:pgSz w:w="15840" w:h="12240" w:orient="landscape"/>
      <w:pgMar w:top="432" w:right="720" w:bottom="864" w:left="720" w:header="432" w:footer="17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A051A" w14:textId="77777777" w:rsidR="008808C2" w:rsidRDefault="008808C2" w:rsidP="00CB479E">
      <w:pPr>
        <w:spacing w:after="0" w:line="240" w:lineRule="auto"/>
      </w:pPr>
      <w:r>
        <w:separator/>
      </w:r>
    </w:p>
  </w:endnote>
  <w:endnote w:type="continuationSeparator" w:id="0">
    <w:p w14:paraId="29F18573" w14:textId="77777777" w:rsidR="008808C2" w:rsidRDefault="008808C2" w:rsidP="00CB4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9350612"/>
      <w:docPartObj>
        <w:docPartGallery w:val="Page Numbers (Bottom of Page)"/>
        <w:docPartUnique/>
      </w:docPartObj>
    </w:sdtPr>
    <w:sdtEndPr/>
    <w:sdtContent>
      <w:sdt>
        <w:sdtPr>
          <w:id w:val="-1769616900"/>
          <w:docPartObj>
            <w:docPartGallery w:val="Page Numbers (Top of Page)"/>
            <w:docPartUnique/>
          </w:docPartObj>
        </w:sdtPr>
        <w:sdtEndPr/>
        <w:sdtContent>
          <w:p w14:paraId="4A10D56B" w14:textId="77777777" w:rsidR="00A86715" w:rsidRDefault="00A86715" w:rsidP="00A86715">
            <w:pPr>
              <w:pStyle w:val="Footer"/>
            </w:pPr>
            <w:r w:rsidRPr="00B60950">
              <w:rPr>
                <w:rFonts w:ascii="Calibri Light" w:hAnsi="Calibri Light" w:cs="Calibri Light"/>
                <w:noProof/>
                <w:sz w:val="10"/>
                <w:szCs w:val="10"/>
              </w:rPr>
              <mc:AlternateContent>
                <mc:Choice Requires="wps">
                  <w:drawing>
                    <wp:anchor distT="0" distB="0" distL="114300" distR="114300" simplePos="0" relativeHeight="251664384" behindDoc="0" locked="0" layoutInCell="1" allowOverlap="1" wp14:anchorId="6D4549A5" wp14:editId="5C7BBDAB">
                      <wp:simplePos x="0" y="0"/>
                      <wp:positionH relativeFrom="margin">
                        <wp:align>left</wp:align>
                      </wp:positionH>
                      <wp:positionV relativeFrom="paragraph">
                        <wp:posOffset>60325</wp:posOffset>
                      </wp:positionV>
                      <wp:extent cx="9093200" cy="25400"/>
                      <wp:effectExtent l="0" t="0" r="31750" b="31750"/>
                      <wp:wrapNone/>
                      <wp:docPr id="4" name="Straight Connector 4"/>
                      <wp:cNvGraphicFramePr/>
                      <a:graphic xmlns:a="http://schemas.openxmlformats.org/drawingml/2006/main">
                        <a:graphicData uri="http://schemas.microsoft.com/office/word/2010/wordprocessingShape">
                          <wps:wsp>
                            <wps:cNvCnPr/>
                            <wps:spPr>
                              <a:xfrm flipV="1">
                                <a:off x="0" y="0"/>
                                <a:ext cx="9093200" cy="25400"/>
                              </a:xfrm>
                              <a:prstGeom prst="line">
                                <a:avLst/>
                              </a:prstGeom>
                              <a:ln w="317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AED0C2" id="Straight Connector 4" o:spid="_x0000_s1026" style="position:absolute;flip:y;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75pt" to="716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" strokecolor="#a5a5a5 [2092]" strokeweight=".25pt">
                      <w10:wrap anchorx="margin"/>
                    </v:line>
                  </w:pict>
                </mc:Fallback>
              </mc:AlternateContent>
            </w:r>
          </w:p>
          <w:p w14:paraId="02D8375A" w14:textId="507CF744" w:rsidR="00237BDD" w:rsidRDefault="000D6C97" w:rsidP="007D40D6">
            <w:pPr>
              <w:pStyle w:val="Footer"/>
              <w:tabs>
                <w:tab w:val="clear" w:pos="4680"/>
                <w:tab w:val="clear" w:pos="9360"/>
                <w:tab w:val="right" w:pos="14400"/>
              </w:tabs>
            </w:pPr>
            <w:r>
              <w:t>Effective</w:t>
            </w:r>
            <w:r w:rsidR="00237BDD">
              <w:t xml:space="preserve"> – 20</w:t>
            </w:r>
            <w:r w:rsidR="00020176">
              <w:t>2</w:t>
            </w:r>
            <w:r w:rsidR="00672BC1">
              <w:t>2</w:t>
            </w:r>
            <w:r w:rsidR="00020176">
              <w:t>.</w:t>
            </w:r>
            <w:r w:rsidR="00672BC1">
              <w:t>01.</w:t>
            </w:r>
            <w:r w:rsidR="00213F59">
              <w:t>31</w:t>
            </w:r>
            <w:r w:rsidR="00134881">
              <w:tab/>
            </w:r>
            <w:r w:rsidR="00237BDD">
              <w:t xml:space="preserve">Page </w:t>
            </w:r>
            <w:r w:rsidR="00237BDD">
              <w:rPr>
                <w:b/>
                <w:bCs/>
                <w:sz w:val="24"/>
                <w:szCs w:val="24"/>
              </w:rPr>
              <w:fldChar w:fldCharType="begin"/>
            </w:r>
            <w:r w:rsidR="00237BDD">
              <w:rPr>
                <w:b/>
                <w:bCs/>
              </w:rPr>
              <w:instrText xml:space="preserve"> PAGE </w:instrText>
            </w:r>
            <w:r w:rsidR="00237BDD">
              <w:rPr>
                <w:b/>
                <w:bCs/>
                <w:sz w:val="24"/>
                <w:szCs w:val="24"/>
              </w:rPr>
              <w:fldChar w:fldCharType="separate"/>
            </w:r>
            <w:r w:rsidR="00E54310">
              <w:rPr>
                <w:b/>
                <w:bCs/>
                <w:noProof/>
              </w:rPr>
              <w:t>1</w:t>
            </w:r>
            <w:r w:rsidR="00237BDD">
              <w:rPr>
                <w:b/>
                <w:bCs/>
                <w:sz w:val="24"/>
                <w:szCs w:val="24"/>
              </w:rPr>
              <w:fldChar w:fldCharType="end"/>
            </w:r>
            <w:r w:rsidR="00237BDD">
              <w:t xml:space="preserve"> of </w:t>
            </w:r>
            <w:r w:rsidR="00237BDD">
              <w:rPr>
                <w:b/>
                <w:bCs/>
                <w:sz w:val="24"/>
                <w:szCs w:val="24"/>
              </w:rPr>
              <w:fldChar w:fldCharType="begin"/>
            </w:r>
            <w:r w:rsidR="00237BDD">
              <w:rPr>
                <w:b/>
                <w:bCs/>
              </w:rPr>
              <w:instrText xml:space="preserve"> NUMPAGES  </w:instrText>
            </w:r>
            <w:r w:rsidR="00237BDD">
              <w:rPr>
                <w:b/>
                <w:bCs/>
                <w:sz w:val="24"/>
                <w:szCs w:val="24"/>
              </w:rPr>
              <w:fldChar w:fldCharType="separate"/>
            </w:r>
            <w:r w:rsidR="00E54310">
              <w:rPr>
                <w:b/>
                <w:bCs/>
                <w:noProof/>
              </w:rPr>
              <w:t>2</w:t>
            </w:r>
            <w:r w:rsidR="00237BDD">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D4D1" w14:textId="77777777" w:rsidR="00640513" w:rsidRDefault="00640513" w:rsidP="00640513">
    <w:pPr>
      <w:pStyle w:val="Footer"/>
      <w:tabs>
        <w:tab w:val="clear" w:pos="9360"/>
        <w:tab w:val="right" w:pos="10080"/>
      </w:tabs>
    </w:pPr>
    <w:r>
      <w:t>Last Updated – 2018-05-29</w:t>
    </w:r>
    <w:r>
      <w:tab/>
    </w:r>
    <w:r>
      <w:tab/>
    </w:r>
    <w:r w:rsidRPr="00640513">
      <w:t>Page 1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D8B17" w14:textId="77777777" w:rsidR="008808C2" w:rsidRDefault="008808C2" w:rsidP="00CB479E">
      <w:pPr>
        <w:spacing w:after="0" w:line="240" w:lineRule="auto"/>
      </w:pPr>
      <w:r>
        <w:separator/>
      </w:r>
    </w:p>
  </w:footnote>
  <w:footnote w:type="continuationSeparator" w:id="0">
    <w:p w14:paraId="3410A0E3" w14:textId="77777777" w:rsidR="008808C2" w:rsidRDefault="008808C2" w:rsidP="00CB4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82263" w14:textId="70B03E2B" w:rsidR="008D3C7D" w:rsidRPr="00B60950" w:rsidRDefault="00A86715" w:rsidP="00B60950">
    <w:pPr>
      <w:spacing w:line="240" w:lineRule="auto"/>
      <w:ind w:left="2610"/>
      <w:contextualSpacing/>
      <w:rPr>
        <w:b/>
        <w:sz w:val="40"/>
        <w:szCs w:val="33"/>
      </w:rPr>
    </w:pPr>
    <w:bookmarkStart w:id="0" w:name="_Hlk516745442"/>
    <w:bookmarkStart w:id="1" w:name="_Hlk516745443"/>
    <w:bookmarkStart w:id="2" w:name="_Hlk516745444"/>
    <w:r w:rsidRPr="00B60950">
      <w:rPr>
        <w:b/>
        <w:noProof/>
      </w:rPr>
      <w:drawing>
        <wp:anchor distT="0" distB="0" distL="114300" distR="114300" simplePos="0" relativeHeight="251659264" behindDoc="0" locked="0" layoutInCell="1" allowOverlap="1" wp14:anchorId="2188295F" wp14:editId="7FA7D9C8">
          <wp:simplePos x="0" y="0"/>
          <wp:positionH relativeFrom="margin">
            <wp:posOffset>-28575</wp:posOffset>
          </wp:positionH>
          <wp:positionV relativeFrom="paragraph">
            <wp:posOffset>27940</wp:posOffset>
          </wp:positionV>
          <wp:extent cx="1504315" cy="502920"/>
          <wp:effectExtent l="0" t="0" r="63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C New Logo.png"/>
                  <pic:cNvPicPr/>
                </pic:nvPicPr>
                <pic:blipFill>
                  <a:blip r:embed="rId1"/>
                  <a:stretch>
                    <a:fillRect/>
                  </a:stretch>
                </pic:blipFill>
                <pic:spPr>
                  <a:xfrm>
                    <a:off x="0" y="0"/>
                    <a:ext cx="1504315" cy="502920"/>
                  </a:xfrm>
                  <a:prstGeom prst="rect">
                    <a:avLst/>
                  </a:prstGeom>
                </pic:spPr>
              </pic:pic>
            </a:graphicData>
          </a:graphic>
          <wp14:sizeRelH relativeFrom="margin">
            <wp14:pctWidth>0</wp14:pctWidth>
          </wp14:sizeRelH>
          <wp14:sizeRelV relativeFrom="margin">
            <wp14:pctHeight>0</wp14:pctHeight>
          </wp14:sizeRelV>
        </wp:anchor>
      </w:drawing>
    </w:r>
    <w:r w:rsidR="00C9277C" w:rsidRPr="00B60950">
      <w:rPr>
        <w:b/>
        <w:noProof/>
        <w:sz w:val="20"/>
      </w:rPr>
      <mc:AlternateContent>
        <mc:Choice Requires="wps">
          <w:drawing>
            <wp:anchor distT="0" distB="0" distL="114300" distR="114300" simplePos="0" relativeHeight="251661312" behindDoc="0" locked="0" layoutInCell="1" allowOverlap="1" wp14:anchorId="655AB74E" wp14:editId="643709AB">
              <wp:simplePos x="0" y="0"/>
              <wp:positionH relativeFrom="margin">
                <wp:posOffset>1543050</wp:posOffset>
              </wp:positionH>
              <wp:positionV relativeFrom="paragraph">
                <wp:posOffset>9525</wp:posOffset>
              </wp:positionV>
              <wp:extent cx="0" cy="548640"/>
              <wp:effectExtent l="0" t="0" r="38100" b="22860"/>
              <wp:wrapNone/>
              <wp:docPr id="374" name="Straight Connector 374"/>
              <wp:cNvGraphicFramePr/>
              <a:graphic xmlns:a="http://schemas.openxmlformats.org/drawingml/2006/main">
                <a:graphicData uri="http://schemas.microsoft.com/office/word/2010/wordprocessingShape">
                  <wps:wsp>
                    <wps:cNvCnPr/>
                    <wps:spPr>
                      <a:xfrm flipV="1">
                        <a:off x="0" y="0"/>
                        <a:ext cx="0" cy="548640"/>
                      </a:xfrm>
                      <a:prstGeom prst="line">
                        <a:avLst/>
                      </a:prstGeom>
                      <a:noFill/>
                      <a:ln w="3175" cap="flat" cmpd="sng" algn="ctr">
                        <a:solidFill>
                          <a:sysClr val="window" lastClr="FFFFFF">
                            <a:lumMod val="6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AD73F95" id="Straight Connector 374"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1.5pt,.75pt" to="121.5pt,4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" strokecolor="#a6a6a6" strokeweight=".25pt">
              <w10:wrap anchorx="margin"/>
            </v:line>
          </w:pict>
        </mc:Fallback>
      </mc:AlternateContent>
    </w:r>
    <w:r w:rsidR="007D40D6">
      <w:rPr>
        <w:b/>
        <w:sz w:val="40"/>
        <w:szCs w:val="33"/>
      </w:rPr>
      <w:t>Educational Requirements for Employment Disclosure</w:t>
    </w:r>
  </w:p>
  <w:p w14:paraId="097C24B5" w14:textId="1B7EEBFC" w:rsidR="00B60950" w:rsidRDefault="007D40D6" w:rsidP="00B60950">
    <w:pPr>
      <w:spacing w:line="240" w:lineRule="auto"/>
      <w:ind w:left="2610"/>
      <w:contextualSpacing/>
      <w:rPr>
        <w:rFonts w:ascii="Calibri Light" w:hAnsi="Calibri Light"/>
        <w:color w:val="414042" w:themeColor="text1"/>
        <w:sz w:val="32"/>
        <w:szCs w:val="33"/>
      </w:rPr>
    </w:pPr>
    <w:r>
      <w:rPr>
        <w:rFonts w:ascii="Calibri Light" w:hAnsi="Calibri Light"/>
        <w:color w:val="414042" w:themeColor="text1"/>
        <w:sz w:val="28"/>
        <w:szCs w:val="33"/>
      </w:rPr>
      <w:t>Admissions</w:t>
    </w:r>
    <w:r w:rsidR="006A3F98">
      <w:rPr>
        <w:rFonts w:ascii="Calibri Light" w:hAnsi="Calibri Light"/>
        <w:color w:val="414042" w:themeColor="text1"/>
        <w:sz w:val="28"/>
        <w:szCs w:val="33"/>
      </w:rPr>
      <w:t xml:space="preserve"> </w:t>
    </w:r>
    <w:r w:rsidR="00B60950">
      <w:rPr>
        <w:rFonts w:ascii="Calibri Light" w:hAnsi="Calibri Light"/>
        <w:color w:val="414042" w:themeColor="text1"/>
        <w:sz w:val="28"/>
        <w:szCs w:val="33"/>
      </w:rPr>
      <w:t>Department</w:t>
    </w:r>
  </w:p>
  <w:bookmarkEnd w:id="0"/>
  <w:bookmarkEnd w:id="1"/>
  <w:bookmarkEnd w:id="2"/>
  <w:p w14:paraId="7A98E714" w14:textId="7268B64C" w:rsidR="002D6A66" w:rsidRPr="00B60950" w:rsidRDefault="007D40D6" w:rsidP="00B60950">
    <w:pPr>
      <w:spacing w:line="240" w:lineRule="auto"/>
      <w:ind w:left="2430"/>
      <w:contextualSpacing/>
      <w:rPr>
        <w:rFonts w:ascii="Calibri Light" w:hAnsi="Calibri Light"/>
        <w:color w:val="414042" w:themeColor="text1"/>
        <w:sz w:val="10"/>
        <w:szCs w:val="10"/>
      </w:rPr>
    </w:pPr>
    <w:r w:rsidRPr="00B60950">
      <w:rPr>
        <w:rFonts w:ascii="Calibri Light" w:hAnsi="Calibri Light" w:cs="Calibri Light"/>
        <w:noProof/>
        <w:sz w:val="10"/>
        <w:szCs w:val="10"/>
      </w:rPr>
      <mc:AlternateContent>
        <mc:Choice Requires="wps">
          <w:drawing>
            <wp:anchor distT="0" distB="0" distL="114300" distR="114300" simplePos="0" relativeHeight="251663360" behindDoc="0" locked="0" layoutInCell="1" allowOverlap="1" wp14:anchorId="2E7AD943" wp14:editId="31511A3E">
              <wp:simplePos x="0" y="0"/>
              <wp:positionH relativeFrom="margin">
                <wp:posOffset>0</wp:posOffset>
              </wp:positionH>
              <wp:positionV relativeFrom="paragraph">
                <wp:posOffset>43180</wp:posOffset>
              </wp:positionV>
              <wp:extent cx="9112250" cy="12700"/>
              <wp:effectExtent l="0" t="0" r="31750" b="25400"/>
              <wp:wrapNone/>
              <wp:docPr id="6" name="Straight Connector 6"/>
              <wp:cNvGraphicFramePr/>
              <a:graphic xmlns:a="http://schemas.openxmlformats.org/drawingml/2006/main">
                <a:graphicData uri="http://schemas.microsoft.com/office/word/2010/wordprocessingShape">
                  <wps:wsp>
                    <wps:cNvCnPr/>
                    <wps:spPr>
                      <a:xfrm flipV="1">
                        <a:off x="0" y="0"/>
                        <a:ext cx="9112250" cy="12700"/>
                      </a:xfrm>
                      <a:prstGeom prst="line">
                        <a:avLst/>
                      </a:prstGeom>
                      <a:ln w="317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D2F069" id="Straight Connector 6" o:spid="_x0000_s1026"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3.4pt" to="717.5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" strokecolor="#a5a5a5 [2092]" strokeweight=".25pt">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24C07"/>
    <w:multiLevelType w:val="hybridMultilevel"/>
    <w:tmpl w:val="C7BC178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8C52246"/>
    <w:multiLevelType w:val="hybridMultilevel"/>
    <w:tmpl w:val="1C7C15F4"/>
    <w:lvl w:ilvl="0" w:tplc="6628A22C">
      <w:start w:val="1"/>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86AF8"/>
    <w:multiLevelType w:val="hybridMultilevel"/>
    <w:tmpl w:val="BB6A4854"/>
    <w:lvl w:ilvl="0" w:tplc="4C8ADF4E">
      <w:start w:val="1"/>
      <w:numFmt w:val="bullet"/>
      <w:lvlText w:val="o"/>
      <w:lvlJc w:val="left"/>
      <w:pPr>
        <w:ind w:left="720" w:hanging="360"/>
      </w:pPr>
      <w:rPr>
        <w:rFonts w:ascii="Courier New" w:hAnsi="Courier New" w:cs="Courier New" w:hint="default"/>
        <w:color w:val="auto"/>
      </w:rPr>
    </w:lvl>
    <w:lvl w:ilvl="1" w:tplc="22E29888">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50ED5"/>
    <w:multiLevelType w:val="hybridMultilevel"/>
    <w:tmpl w:val="EE6C3B56"/>
    <w:lvl w:ilvl="0" w:tplc="FE6897D2">
      <w:start w:val="4"/>
      <w:numFmt w:val="bullet"/>
      <w:lvlText w:val="-"/>
      <w:lvlJc w:val="left"/>
      <w:pPr>
        <w:ind w:left="2520" w:hanging="360"/>
      </w:pPr>
      <w:rPr>
        <w:rFonts w:ascii="Cambria" w:eastAsiaTheme="minorHAnsi" w:hAnsi="Cambria" w:cstheme="minorBidi"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18315114"/>
    <w:multiLevelType w:val="hybridMultilevel"/>
    <w:tmpl w:val="7374C84C"/>
    <w:lvl w:ilvl="0" w:tplc="9D5C67E6">
      <w:start w:val="4"/>
      <w:numFmt w:val="bullet"/>
      <w:lvlText w:val="-"/>
      <w:lvlJc w:val="left"/>
      <w:pPr>
        <w:ind w:left="2520" w:hanging="360"/>
      </w:pPr>
      <w:rPr>
        <w:rFonts w:ascii="Cambria" w:eastAsiaTheme="minorHAnsi" w:hAnsi="Cambria"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BEB4FA1"/>
    <w:multiLevelType w:val="hybridMultilevel"/>
    <w:tmpl w:val="5AE8CC1E"/>
    <w:lvl w:ilvl="0" w:tplc="2052312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C145794"/>
    <w:multiLevelType w:val="hybridMultilevel"/>
    <w:tmpl w:val="0DA4C502"/>
    <w:lvl w:ilvl="0" w:tplc="3D507300">
      <w:start w:val="1"/>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C00BE7"/>
    <w:multiLevelType w:val="hybridMultilevel"/>
    <w:tmpl w:val="B5BEA800"/>
    <w:lvl w:ilvl="0" w:tplc="1A047650">
      <w:start w:val="1"/>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8B6544"/>
    <w:multiLevelType w:val="hybridMultilevel"/>
    <w:tmpl w:val="FA540A92"/>
    <w:lvl w:ilvl="0" w:tplc="04090003">
      <w:start w:val="1"/>
      <w:numFmt w:val="bullet"/>
      <w:lvlText w:val="o"/>
      <w:lvlJc w:val="left"/>
      <w:pPr>
        <w:ind w:left="1080" w:hanging="360"/>
      </w:pPr>
      <w:rPr>
        <w:rFonts w:ascii="Courier New" w:hAnsi="Courier New" w:cs="Courier New" w:hint="default"/>
        <w:b w:val="0"/>
        <w:color w:val="414042" w:themeColor="tex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E972C02"/>
    <w:multiLevelType w:val="hybridMultilevel"/>
    <w:tmpl w:val="F13AE75A"/>
    <w:lvl w:ilvl="0" w:tplc="6C0C98EC">
      <w:start w:val="1"/>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145465"/>
    <w:multiLevelType w:val="hybridMultilevel"/>
    <w:tmpl w:val="C7BC178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23EA03DB"/>
    <w:multiLevelType w:val="hybridMultilevel"/>
    <w:tmpl w:val="C7BC178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2B447B58"/>
    <w:multiLevelType w:val="hybridMultilevel"/>
    <w:tmpl w:val="41B07B12"/>
    <w:lvl w:ilvl="0" w:tplc="CD0CC9B4">
      <w:start w:val="1"/>
      <w:numFmt w:val="decimal"/>
      <w:lvlText w:val="%1."/>
      <w:lvlJc w:val="left"/>
      <w:pPr>
        <w:ind w:left="1080" w:hanging="360"/>
      </w:pPr>
      <w:rPr>
        <w:rFonts w:ascii="Calibri Light" w:eastAsiaTheme="minorHAnsi" w:hAnsi="Calibri Light" w:cstheme="minorBidi"/>
        <w:b w:val="0"/>
        <w:color w:val="414042" w:themeColor="text1"/>
      </w:rPr>
    </w:lvl>
    <w:lvl w:ilvl="1" w:tplc="04090003">
      <w:start w:val="1"/>
      <w:numFmt w:val="bullet"/>
      <w:lvlText w:val="o"/>
      <w:lvlJc w:val="left"/>
      <w:pPr>
        <w:ind w:left="1800" w:hanging="360"/>
      </w:pPr>
      <w:rPr>
        <w:rFonts w:ascii="Courier New" w:hAnsi="Courier New" w:cs="Courier New" w:hint="default"/>
      </w:rPr>
    </w:lvl>
    <w:lvl w:ilvl="2" w:tplc="04090003">
      <w:start w:val="1"/>
      <w:numFmt w:val="bullet"/>
      <w:lvlText w:val="o"/>
      <w:lvlJc w:val="left"/>
      <w:pPr>
        <w:ind w:left="2520" w:hanging="360"/>
      </w:pPr>
      <w:rPr>
        <w:rFonts w:ascii="Courier New" w:hAnsi="Courier New" w:cs="Courier New"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DC46B71"/>
    <w:multiLevelType w:val="hybridMultilevel"/>
    <w:tmpl w:val="4308D9D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322A335F"/>
    <w:multiLevelType w:val="hybridMultilevel"/>
    <w:tmpl w:val="20C80EF8"/>
    <w:lvl w:ilvl="0" w:tplc="04090003">
      <w:start w:val="1"/>
      <w:numFmt w:val="bullet"/>
      <w:lvlText w:val="o"/>
      <w:lvlJc w:val="left"/>
      <w:pPr>
        <w:ind w:left="1080" w:hanging="360"/>
      </w:pPr>
      <w:rPr>
        <w:rFonts w:ascii="Courier New" w:hAnsi="Courier New" w:cs="Courier New" w:hint="default"/>
        <w:b w:val="0"/>
        <w:color w:val="414042" w:themeColor="text1"/>
      </w:rPr>
    </w:lvl>
    <w:lvl w:ilvl="1" w:tplc="04090003">
      <w:start w:val="1"/>
      <w:numFmt w:val="bullet"/>
      <w:lvlText w:val="o"/>
      <w:lvlJc w:val="left"/>
      <w:pPr>
        <w:ind w:left="1800" w:hanging="360"/>
      </w:pPr>
      <w:rPr>
        <w:rFonts w:ascii="Courier New" w:hAnsi="Courier New" w:cs="Courier New" w:hint="default"/>
      </w:rPr>
    </w:lvl>
    <w:lvl w:ilvl="2" w:tplc="04090003">
      <w:start w:val="1"/>
      <w:numFmt w:val="bullet"/>
      <w:lvlText w:val="o"/>
      <w:lvlJc w:val="left"/>
      <w:pPr>
        <w:ind w:left="2520" w:hanging="360"/>
      </w:pPr>
      <w:rPr>
        <w:rFonts w:ascii="Courier New" w:hAnsi="Courier New" w:cs="Courier New"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33007F4"/>
    <w:multiLevelType w:val="hybridMultilevel"/>
    <w:tmpl w:val="6FEE8C98"/>
    <w:lvl w:ilvl="0" w:tplc="1EAACE42">
      <w:start w:val="1"/>
      <w:numFmt w:val="decimal"/>
      <w:lvlText w:val="%1."/>
      <w:lvlJc w:val="left"/>
      <w:pPr>
        <w:ind w:left="720" w:hanging="360"/>
      </w:pPr>
      <w:rPr>
        <w:rFonts w:hint="default"/>
        <w:i w:val="0"/>
        <w:sz w:val="22"/>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AC0673"/>
    <w:multiLevelType w:val="hybridMultilevel"/>
    <w:tmpl w:val="1FEE753C"/>
    <w:lvl w:ilvl="0" w:tplc="04090003">
      <w:start w:val="1"/>
      <w:numFmt w:val="bullet"/>
      <w:lvlText w:val="o"/>
      <w:lvlJc w:val="left"/>
      <w:pPr>
        <w:ind w:left="1080" w:hanging="360"/>
      </w:pPr>
      <w:rPr>
        <w:rFonts w:ascii="Courier New" w:hAnsi="Courier New" w:cs="Courier New" w:hint="default"/>
        <w:b w:val="0"/>
        <w:color w:val="414042" w:themeColor="tex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5286F1C"/>
    <w:multiLevelType w:val="hybridMultilevel"/>
    <w:tmpl w:val="A3E0399A"/>
    <w:lvl w:ilvl="0" w:tplc="04090009">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3C266D"/>
    <w:multiLevelType w:val="hybridMultilevel"/>
    <w:tmpl w:val="B3EA951A"/>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9" w15:restartNumberingAfterBreak="0">
    <w:nsid w:val="37864EB9"/>
    <w:multiLevelType w:val="hybridMultilevel"/>
    <w:tmpl w:val="B2A87ABA"/>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3A14549"/>
    <w:multiLevelType w:val="hybridMultilevel"/>
    <w:tmpl w:val="62E07FB0"/>
    <w:lvl w:ilvl="0" w:tplc="D3D06162">
      <w:start w:val="1"/>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106105"/>
    <w:multiLevelType w:val="hybridMultilevel"/>
    <w:tmpl w:val="99420C22"/>
    <w:lvl w:ilvl="0" w:tplc="04090003">
      <w:start w:val="1"/>
      <w:numFmt w:val="bullet"/>
      <w:lvlText w:val="o"/>
      <w:lvlJc w:val="left"/>
      <w:pPr>
        <w:ind w:left="1080" w:hanging="360"/>
      </w:pPr>
      <w:rPr>
        <w:rFonts w:ascii="Courier New" w:hAnsi="Courier New" w:cs="Courier New" w:hint="default"/>
        <w:b w:val="0"/>
        <w:color w:val="414042" w:themeColor="tex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6FF6735"/>
    <w:multiLevelType w:val="hybridMultilevel"/>
    <w:tmpl w:val="6FEE8C98"/>
    <w:lvl w:ilvl="0" w:tplc="1EAACE42">
      <w:start w:val="1"/>
      <w:numFmt w:val="decimal"/>
      <w:lvlText w:val="%1."/>
      <w:lvlJc w:val="left"/>
      <w:pPr>
        <w:ind w:left="720" w:hanging="360"/>
      </w:pPr>
      <w:rPr>
        <w:rFonts w:hint="default"/>
        <w:i w:val="0"/>
        <w:sz w:val="22"/>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3C058F"/>
    <w:multiLevelType w:val="hybridMultilevel"/>
    <w:tmpl w:val="41BA0B30"/>
    <w:lvl w:ilvl="0" w:tplc="375AF9C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54DB1E46"/>
    <w:multiLevelType w:val="hybridMultilevel"/>
    <w:tmpl w:val="6FA20924"/>
    <w:lvl w:ilvl="0" w:tplc="CD0CC9B4">
      <w:start w:val="1"/>
      <w:numFmt w:val="decimal"/>
      <w:lvlText w:val="%1."/>
      <w:lvlJc w:val="left"/>
      <w:pPr>
        <w:ind w:left="1080" w:hanging="360"/>
      </w:pPr>
      <w:rPr>
        <w:rFonts w:ascii="Calibri Light" w:eastAsiaTheme="minorHAnsi" w:hAnsi="Calibri Light" w:cstheme="minorBidi"/>
        <w:b w:val="0"/>
        <w:color w:val="414042" w:themeColor="text1"/>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6007A09"/>
    <w:multiLevelType w:val="hybridMultilevel"/>
    <w:tmpl w:val="3F5E7ADC"/>
    <w:lvl w:ilvl="0" w:tplc="3D50730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590D05BC"/>
    <w:multiLevelType w:val="hybridMultilevel"/>
    <w:tmpl w:val="350A122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61024AD2"/>
    <w:multiLevelType w:val="hybridMultilevel"/>
    <w:tmpl w:val="F0DCA6F2"/>
    <w:lvl w:ilvl="0" w:tplc="5476892C">
      <w:start w:val="1"/>
      <w:numFmt w:val="bullet"/>
      <w:lvlText w:val="-"/>
      <w:lvlJc w:val="left"/>
      <w:pPr>
        <w:ind w:left="493" w:hanging="360"/>
      </w:pPr>
      <w:rPr>
        <w:rFonts w:ascii="Arial Unicode MS" w:eastAsia="Arial Unicode MS" w:hAnsi="Arial Unicode MS" w:cs="Arial Unicode MS" w:hint="eastAsia"/>
        <w:w w:val="95"/>
      </w:rPr>
    </w:lvl>
    <w:lvl w:ilvl="1" w:tplc="04090003">
      <w:start w:val="1"/>
      <w:numFmt w:val="bullet"/>
      <w:lvlText w:val="o"/>
      <w:lvlJc w:val="left"/>
      <w:pPr>
        <w:ind w:left="1213" w:hanging="360"/>
      </w:pPr>
      <w:rPr>
        <w:rFonts w:ascii="Courier New" w:hAnsi="Courier New" w:cs="Courier New" w:hint="default"/>
      </w:rPr>
    </w:lvl>
    <w:lvl w:ilvl="2" w:tplc="04090005">
      <w:start w:val="1"/>
      <w:numFmt w:val="bullet"/>
      <w:lvlText w:val=""/>
      <w:lvlJc w:val="left"/>
      <w:pPr>
        <w:ind w:left="1933" w:hanging="360"/>
      </w:pPr>
      <w:rPr>
        <w:rFonts w:ascii="Wingdings" w:hAnsi="Wingdings" w:hint="default"/>
      </w:rPr>
    </w:lvl>
    <w:lvl w:ilvl="3" w:tplc="04090001" w:tentative="1">
      <w:start w:val="1"/>
      <w:numFmt w:val="bullet"/>
      <w:lvlText w:val=""/>
      <w:lvlJc w:val="left"/>
      <w:pPr>
        <w:ind w:left="2653" w:hanging="360"/>
      </w:pPr>
      <w:rPr>
        <w:rFonts w:ascii="Symbol" w:hAnsi="Symbol" w:hint="default"/>
      </w:rPr>
    </w:lvl>
    <w:lvl w:ilvl="4" w:tplc="04090003" w:tentative="1">
      <w:start w:val="1"/>
      <w:numFmt w:val="bullet"/>
      <w:lvlText w:val="o"/>
      <w:lvlJc w:val="left"/>
      <w:pPr>
        <w:ind w:left="3373" w:hanging="360"/>
      </w:pPr>
      <w:rPr>
        <w:rFonts w:ascii="Courier New" w:hAnsi="Courier New" w:cs="Courier New" w:hint="default"/>
      </w:rPr>
    </w:lvl>
    <w:lvl w:ilvl="5" w:tplc="04090005" w:tentative="1">
      <w:start w:val="1"/>
      <w:numFmt w:val="bullet"/>
      <w:lvlText w:val=""/>
      <w:lvlJc w:val="left"/>
      <w:pPr>
        <w:ind w:left="4093" w:hanging="360"/>
      </w:pPr>
      <w:rPr>
        <w:rFonts w:ascii="Wingdings" w:hAnsi="Wingdings" w:hint="default"/>
      </w:rPr>
    </w:lvl>
    <w:lvl w:ilvl="6" w:tplc="04090001" w:tentative="1">
      <w:start w:val="1"/>
      <w:numFmt w:val="bullet"/>
      <w:lvlText w:val=""/>
      <w:lvlJc w:val="left"/>
      <w:pPr>
        <w:ind w:left="4813" w:hanging="360"/>
      </w:pPr>
      <w:rPr>
        <w:rFonts w:ascii="Symbol" w:hAnsi="Symbol" w:hint="default"/>
      </w:rPr>
    </w:lvl>
    <w:lvl w:ilvl="7" w:tplc="04090003" w:tentative="1">
      <w:start w:val="1"/>
      <w:numFmt w:val="bullet"/>
      <w:lvlText w:val="o"/>
      <w:lvlJc w:val="left"/>
      <w:pPr>
        <w:ind w:left="5533" w:hanging="360"/>
      </w:pPr>
      <w:rPr>
        <w:rFonts w:ascii="Courier New" w:hAnsi="Courier New" w:cs="Courier New" w:hint="default"/>
      </w:rPr>
    </w:lvl>
    <w:lvl w:ilvl="8" w:tplc="04090005" w:tentative="1">
      <w:start w:val="1"/>
      <w:numFmt w:val="bullet"/>
      <w:lvlText w:val=""/>
      <w:lvlJc w:val="left"/>
      <w:pPr>
        <w:ind w:left="6253" w:hanging="360"/>
      </w:pPr>
      <w:rPr>
        <w:rFonts w:ascii="Wingdings" w:hAnsi="Wingdings" w:hint="default"/>
      </w:rPr>
    </w:lvl>
  </w:abstractNum>
  <w:abstractNum w:abstractNumId="28" w15:restartNumberingAfterBreak="0">
    <w:nsid w:val="63C9605D"/>
    <w:multiLevelType w:val="hybridMultilevel"/>
    <w:tmpl w:val="19484CBC"/>
    <w:lvl w:ilvl="0" w:tplc="0409000F">
      <w:start w:val="1"/>
      <w:numFmt w:val="decimal"/>
      <w:lvlText w:val="%1."/>
      <w:lvlJc w:val="left"/>
      <w:pPr>
        <w:ind w:left="1080" w:hanging="360"/>
      </w:pPr>
      <w:rPr>
        <w:rFonts w:hint="default"/>
        <w:b w:val="0"/>
        <w:color w:val="414042" w:themeColor="tex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3DD70C3"/>
    <w:multiLevelType w:val="hybridMultilevel"/>
    <w:tmpl w:val="6FEE8C98"/>
    <w:lvl w:ilvl="0" w:tplc="1EAACE42">
      <w:start w:val="1"/>
      <w:numFmt w:val="decimal"/>
      <w:lvlText w:val="%1."/>
      <w:lvlJc w:val="left"/>
      <w:pPr>
        <w:ind w:left="720" w:hanging="360"/>
      </w:pPr>
      <w:rPr>
        <w:rFonts w:hint="default"/>
        <w:i w:val="0"/>
        <w:sz w:val="22"/>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4F1DB5"/>
    <w:multiLevelType w:val="hybridMultilevel"/>
    <w:tmpl w:val="374AA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5B2CE4"/>
    <w:multiLevelType w:val="hybridMultilevel"/>
    <w:tmpl w:val="F81E1B16"/>
    <w:lvl w:ilvl="0" w:tplc="CD0CC9B4">
      <w:start w:val="1"/>
      <w:numFmt w:val="decimal"/>
      <w:lvlText w:val="%1."/>
      <w:lvlJc w:val="left"/>
      <w:pPr>
        <w:ind w:left="1080" w:hanging="360"/>
      </w:pPr>
      <w:rPr>
        <w:rFonts w:ascii="Calibri Light" w:eastAsiaTheme="minorHAnsi" w:hAnsi="Calibri Light" w:cstheme="minorBidi"/>
        <w:b w:val="0"/>
        <w:color w:val="414042" w:themeColor="text1"/>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2FF7218"/>
    <w:multiLevelType w:val="hybridMultilevel"/>
    <w:tmpl w:val="656EA1EE"/>
    <w:lvl w:ilvl="0" w:tplc="04090005">
      <w:start w:val="1"/>
      <w:numFmt w:val="bullet"/>
      <w:lvlText w:val=""/>
      <w:lvlJc w:val="left"/>
      <w:pPr>
        <w:ind w:left="1080" w:hanging="360"/>
      </w:pPr>
      <w:rPr>
        <w:rFonts w:ascii="Wingdings" w:hAnsi="Wingdings" w:hint="default"/>
        <w:b w:val="0"/>
        <w:color w:val="414042" w:themeColor="tex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94E665D"/>
    <w:multiLevelType w:val="hybridMultilevel"/>
    <w:tmpl w:val="8A50C9A2"/>
    <w:lvl w:ilvl="0" w:tplc="F0D2731C">
      <w:start w:val="1"/>
      <w:numFmt w:val="bullet"/>
      <w:lvlText w:val="-"/>
      <w:lvlJc w:val="left"/>
      <w:pPr>
        <w:ind w:left="2880" w:hanging="360"/>
      </w:pPr>
      <w:rPr>
        <w:rFonts w:ascii="Cambria" w:eastAsiaTheme="minorHAnsi" w:hAnsi="Cambria" w:cstheme="minorBidi"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4" w15:restartNumberingAfterBreak="0">
    <w:nsid w:val="7A72472E"/>
    <w:multiLevelType w:val="hybridMultilevel"/>
    <w:tmpl w:val="461ABD96"/>
    <w:lvl w:ilvl="0" w:tplc="CD0CC9B4">
      <w:start w:val="1"/>
      <w:numFmt w:val="decimal"/>
      <w:lvlText w:val="%1."/>
      <w:lvlJc w:val="left"/>
      <w:pPr>
        <w:ind w:left="1080" w:hanging="360"/>
      </w:pPr>
      <w:rPr>
        <w:rFonts w:ascii="Calibri Light" w:eastAsiaTheme="minorHAnsi" w:hAnsi="Calibri Light" w:cstheme="minorBidi"/>
        <w:b w:val="0"/>
        <w:color w:val="414042" w:themeColor="text1"/>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10"/>
  </w:num>
  <w:num w:numId="3">
    <w:abstractNumId w:val="11"/>
  </w:num>
  <w:num w:numId="4">
    <w:abstractNumId w:val="26"/>
  </w:num>
  <w:num w:numId="5">
    <w:abstractNumId w:val="23"/>
  </w:num>
  <w:num w:numId="6">
    <w:abstractNumId w:val="33"/>
  </w:num>
  <w:num w:numId="7">
    <w:abstractNumId w:val="5"/>
  </w:num>
  <w:num w:numId="8">
    <w:abstractNumId w:val="6"/>
  </w:num>
  <w:num w:numId="9">
    <w:abstractNumId w:val="0"/>
  </w:num>
  <w:num w:numId="10">
    <w:abstractNumId w:val="25"/>
  </w:num>
  <w:num w:numId="11">
    <w:abstractNumId w:val="7"/>
  </w:num>
  <w:num w:numId="12">
    <w:abstractNumId w:val="20"/>
  </w:num>
  <w:num w:numId="13">
    <w:abstractNumId w:val="27"/>
  </w:num>
  <w:num w:numId="14">
    <w:abstractNumId w:val="1"/>
  </w:num>
  <w:num w:numId="15">
    <w:abstractNumId w:val="9"/>
  </w:num>
  <w:num w:numId="16">
    <w:abstractNumId w:val="4"/>
  </w:num>
  <w:num w:numId="17">
    <w:abstractNumId w:val="3"/>
  </w:num>
  <w:num w:numId="18">
    <w:abstractNumId w:val="30"/>
  </w:num>
  <w:num w:numId="19">
    <w:abstractNumId w:val="3"/>
  </w:num>
  <w:num w:numId="20">
    <w:abstractNumId w:val="3"/>
  </w:num>
  <w:num w:numId="21">
    <w:abstractNumId w:val="22"/>
  </w:num>
  <w:num w:numId="22">
    <w:abstractNumId w:val="17"/>
  </w:num>
  <w:num w:numId="23">
    <w:abstractNumId w:val="2"/>
  </w:num>
  <w:num w:numId="24">
    <w:abstractNumId w:val="28"/>
  </w:num>
  <w:num w:numId="25">
    <w:abstractNumId w:val="29"/>
  </w:num>
  <w:num w:numId="26">
    <w:abstractNumId w:val="15"/>
  </w:num>
  <w:num w:numId="27">
    <w:abstractNumId w:val="18"/>
  </w:num>
  <w:num w:numId="28">
    <w:abstractNumId w:val="19"/>
  </w:num>
  <w:num w:numId="29">
    <w:abstractNumId w:val="31"/>
  </w:num>
  <w:num w:numId="30">
    <w:abstractNumId w:val="34"/>
  </w:num>
  <w:num w:numId="31">
    <w:abstractNumId w:val="24"/>
  </w:num>
  <w:num w:numId="32">
    <w:abstractNumId w:val="12"/>
  </w:num>
  <w:num w:numId="33">
    <w:abstractNumId w:val="21"/>
  </w:num>
  <w:num w:numId="34">
    <w:abstractNumId w:val="16"/>
  </w:num>
  <w:num w:numId="35">
    <w:abstractNumId w:val="32"/>
  </w:num>
  <w:num w:numId="36">
    <w:abstractNumId w:val="14"/>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ytDSxNDc2tjC3NDVQ0lEKTi0uzszPAykwNKwFABNQQbstAAAA"/>
  </w:docVars>
  <w:rsids>
    <w:rsidRoot w:val="006A3F98"/>
    <w:rsid w:val="000004D6"/>
    <w:rsid w:val="0001280D"/>
    <w:rsid w:val="00016635"/>
    <w:rsid w:val="00020176"/>
    <w:rsid w:val="0002054E"/>
    <w:rsid w:val="000225F3"/>
    <w:rsid w:val="000258AD"/>
    <w:rsid w:val="00025C1B"/>
    <w:rsid w:val="00027606"/>
    <w:rsid w:val="00031832"/>
    <w:rsid w:val="000318F5"/>
    <w:rsid w:val="00032A23"/>
    <w:rsid w:val="00032E21"/>
    <w:rsid w:val="000331F2"/>
    <w:rsid w:val="00033ED5"/>
    <w:rsid w:val="0003481C"/>
    <w:rsid w:val="00036C4E"/>
    <w:rsid w:val="00037096"/>
    <w:rsid w:val="00042AA9"/>
    <w:rsid w:val="0004334D"/>
    <w:rsid w:val="00045664"/>
    <w:rsid w:val="00045CAD"/>
    <w:rsid w:val="00051DCF"/>
    <w:rsid w:val="00052F19"/>
    <w:rsid w:val="00054F96"/>
    <w:rsid w:val="0005597B"/>
    <w:rsid w:val="00061BB8"/>
    <w:rsid w:val="000653AE"/>
    <w:rsid w:val="00070412"/>
    <w:rsid w:val="0007379A"/>
    <w:rsid w:val="00076BAD"/>
    <w:rsid w:val="00083D9A"/>
    <w:rsid w:val="00084382"/>
    <w:rsid w:val="00084544"/>
    <w:rsid w:val="000845B1"/>
    <w:rsid w:val="00090706"/>
    <w:rsid w:val="00090FEB"/>
    <w:rsid w:val="00092F96"/>
    <w:rsid w:val="00093FE7"/>
    <w:rsid w:val="0009710C"/>
    <w:rsid w:val="000A0AE0"/>
    <w:rsid w:val="000A0B69"/>
    <w:rsid w:val="000A5500"/>
    <w:rsid w:val="000A73AA"/>
    <w:rsid w:val="000A755B"/>
    <w:rsid w:val="000B37A5"/>
    <w:rsid w:val="000B45A6"/>
    <w:rsid w:val="000B6881"/>
    <w:rsid w:val="000B7723"/>
    <w:rsid w:val="000C0AC5"/>
    <w:rsid w:val="000D6C97"/>
    <w:rsid w:val="000E0A08"/>
    <w:rsid w:val="000E1426"/>
    <w:rsid w:val="000E2286"/>
    <w:rsid w:val="000E3AE0"/>
    <w:rsid w:val="000E55A6"/>
    <w:rsid w:val="000F22FE"/>
    <w:rsid w:val="000F5A68"/>
    <w:rsid w:val="000F6C9E"/>
    <w:rsid w:val="000F763A"/>
    <w:rsid w:val="00100E94"/>
    <w:rsid w:val="00101B9C"/>
    <w:rsid w:val="00103C46"/>
    <w:rsid w:val="00106536"/>
    <w:rsid w:val="0011096C"/>
    <w:rsid w:val="00111430"/>
    <w:rsid w:val="001143F9"/>
    <w:rsid w:val="00114562"/>
    <w:rsid w:val="00115F10"/>
    <w:rsid w:val="00122033"/>
    <w:rsid w:val="00123C72"/>
    <w:rsid w:val="001273B6"/>
    <w:rsid w:val="00127E79"/>
    <w:rsid w:val="00130A2F"/>
    <w:rsid w:val="00134881"/>
    <w:rsid w:val="001368DB"/>
    <w:rsid w:val="00142037"/>
    <w:rsid w:val="00143286"/>
    <w:rsid w:val="00145B00"/>
    <w:rsid w:val="00150F55"/>
    <w:rsid w:val="001513C8"/>
    <w:rsid w:val="001538E2"/>
    <w:rsid w:val="00155AFA"/>
    <w:rsid w:val="001561B0"/>
    <w:rsid w:val="00157BE5"/>
    <w:rsid w:val="00160BA4"/>
    <w:rsid w:val="00160D47"/>
    <w:rsid w:val="0016123D"/>
    <w:rsid w:val="0016355B"/>
    <w:rsid w:val="001653A8"/>
    <w:rsid w:val="00165746"/>
    <w:rsid w:val="00171B55"/>
    <w:rsid w:val="00171F73"/>
    <w:rsid w:val="00176F8E"/>
    <w:rsid w:val="00181C7D"/>
    <w:rsid w:val="001843F0"/>
    <w:rsid w:val="00186A0D"/>
    <w:rsid w:val="00191495"/>
    <w:rsid w:val="00193512"/>
    <w:rsid w:val="001960ED"/>
    <w:rsid w:val="001974BE"/>
    <w:rsid w:val="001A0EDF"/>
    <w:rsid w:val="001B64D0"/>
    <w:rsid w:val="001B7058"/>
    <w:rsid w:val="001C441A"/>
    <w:rsid w:val="001C5B30"/>
    <w:rsid w:val="001C6388"/>
    <w:rsid w:val="001D0B23"/>
    <w:rsid w:val="001D0B84"/>
    <w:rsid w:val="001D2EA5"/>
    <w:rsid w:val="001D509A"/>
    <w:rsid w:val="001D687A"/>
    <w:rsid w:val="001D7E90"/>
    <w:rsid w:val="001E0A2C"/>
    <w:rsid w:val="001E1264"/>
    <w:rsid w:val="001E3EDF"/>
    <w:rsid w:val="001E4082"/>
    <w:rsid w:val="001E67F5"/>
    <w:rsid w:val="001F2680"/>
    <w:rsid w:val="001F3576"/>
    <w:rsid w:val="001F5DB8"/>
    <w:rsid w:val="001F79F8"/>
    <w:rsid w:val="001F7E38"/>
    <w:rsid w:val="00210402"/>
    <w:rsid w:val="002112F6"/>
    <w:rsid w:val="00213F59"/>
    <w:rsid w:val="00220A37"/>
    <w:rsid w:val="00222550"/>
    <w:rsid w:val="00223183"/>
    <w:rsid w:val="00223534"/>
    <w:rsid w:val="002325EA"/>
    <w:rsid w:val="00234FBB"/>
    <w:rsid w:val="002366F5"/>
    <w:rsid w:val="00237BDD"/>
    <w:rsid w:val="002402A6"/>
    <w:rsid w:val="0024220C"/>
    <w:rsid w:val="0024483D"/>
    <w:rsid w:val="00244AB0"/>
    <w:rsid w:val="002463AC"/>
    <w:rsid w:val="002521EB"/>
    <w:rsid w:val="00253BD5"/>
    <w:rsid w:val="002610AF"/>
    <w:rsid w:val="002615B1"/>
    <w:rsid w:val="002638B3"/>
    <w:rsid w:val="002711C2"/>
    <w:rsid w:val="00271D97"/>
    <w:rsid w:val="00274325"/>
    <w:rsid w:val="00274732"/>
    <w:rsid w:val="00275ACC"/>
    <w:rsid w:val="0028074B"/>
    <w:rsid w:val="00280895"/>
    <w:rsid w:val="002916A4"/>
    <w:rsid w:val="0029581C"/>
    <w:rsid w:val="00295C75"/>
    <w:rsid w:val="00295CA9"/>
    <w:rsid w:val="00297B27"/>
    <w:rsid w:val="002A3D3B"/>
    <w:rsid w:val="002A5C2F"/>
    <w:rsid w:val="002B1863"/>
    <w:rsid w:val="002C2BFE"/>
    <w:rsid w:val="002C2D13"/>
    <w:rsid w:val="002D1C33"/>
    <w:rsid w:val="002D4D3E"/>
    <w:rsid w:val="002D64DC"/>
    <w:rsid w:val="002D6A66"/>
    <w:rsid w:val="002D71EF"/>
    <w:rsid w:val="002D730A"/>
    <w:rsid w:val="002D77E3"/>
    <w:rsid w:val="002E1568"/>
    <w:rsid w:val="002E29A8"/>
    <w:rsid w:val="002E2E70"/>
    <w:rsid w:val="002E465C"/>
    <w:rsid w:val="002E5ACD"/>
    <w:rsid w:val="002F361B"/>
    <w:rsid w:val="0030466A"/>
    <w:rsid w:val="00305A78"/>
    <w:rsid w:val="0030660B"/>
    <w:rsid w:val="00312D41"/>
    <w:rsid w:val="003141B6"/>
    <w:rsid w:val="0031588C"/>
    <w:rsid w:val="003265D3"/>
    <w:rsid w:val="00332049"/>
    <w:rsid w:val="00332583"/>
    <w:rsid w:val="003333F2"/>
    <w:rsid w:val="00334937"/>
    <w:rsid w:val="00335DA9"/>
    <w:rsid w:val="003428B0"/>
    <w:rsid w:val="00346C46"/>
    <w:rsid w:val="003517C2"/>
    <w:rsid w:val="00352606"/>
    <w:rsid w:val="0035278E"/>
    <w:rsid w:val="003545B3"/>
    <w:rsid w:val="00355320"/>
    <w:rsid w:val="00361D67"/>
    <w:rsid w:val="00362E8D"/>
    <w:rsid w:val="0036466B"/>
    <w:rsid w:val="003675AF"/>
    <w:rsid w:val="00370DCF"/>
    <w:rsid w:val="00371EF4"/>
    <w:rsid w:val="0037671E"/>
    <w:rsid w:val="00380453"/>
    <w:rsid w:val="00381A43"/>
    <w:rsid w:val="00383274"/>
    <w:rsid w:val="003856E3"/>
    <w:rsid w:val="00385998"/>
    <w:rsid w:val="00386C7D"/>
    <w:rsid w:val="003A0D7B"/>
    <w:rsid w:val="003A4D0B"/>
    <w:rsid w:val="003B0BE9"/>
    <w:rsid w:val="003B24C1"/>
    <w:rsid w:val="003B628B"/>
    <w:rsid w:val="003B6FF6"/>
    <w:rsid w:val="003C2C29"/>
    <w:rsid w:val="003C3BB3"/>
    <w:rsid w:val="003D344F"/>
    <w:rsid w:val="003E058B"/>
    <w:rsid w:val="003E1597"/>
    <w:rsid w:val="003E3A5E"/>
    <w:rsid w:val="003E7667"/>
    <w:rsid w:val="003F00BA"/>
    <w:rsid w:val="003F71F9"/>
    <w:rsid w:val="00403C46"/>
    <w:rsid w:val="00407304"/>
    <w:rsid w:val="00413A02"/>
    <w:rsid w:val="00416A6E"/>
    <w:rsid w:val="00417604"/>
    <w:rsid w:val="00420809"/>
    <w:rsid w:val="00427AFC"/>
    <w:rsid w:val="00427DF8"/>
    <w:rsid w:val="004372D6"/>
    <w:rsid w:val="00437AA1"/>
    <w:rsid w:val="00447BC8"/>
    <w:rsid w:val="00455038"/>
    <w:rsid w:val="0045680F"/>
    <w:rsid w:val="004569AA"/>
    <w:rsid w:val="00461A40"/>
    <w:rsid w:val="00465651"/>
    <w:rsid w:val="00465F22"/>
    <w:rsid w:val="004754C8"/>
    <w:rsid w:val="004754D0"/>
    <w:rsid w:val="00475A26"/>
    <w:rsid w:val="00475ECA"/>
    <w:rsid w:val="00476520"/>
    <w:rsid w:val="0048174E"/>
    <w:rsid w:val="0048667A"/>
    <w:rsid w:val="004905F3"/>
    <w:rsid w:val="00490630"/>
    <w:rsid w:val="004A0DFF"/>
    <w:rsid w:val="004A2D87"/>
    <w:rsid w:val="004A58E1"/>
    <w:rsid w:val="004B0868"/>
    <w:rsid w:val="004B315A"/>
    <w:rsid w:val="004C12DC"/>
    <w:rsid w:val="004C38BE"/>
    <w:rsid w:val="004C3C63"/>
    <w:rsid w:val="004D18F8"/>
    <w:rsid w:val="004D38A4"/>
    <w:rsid w:val="004E03A4"/>
    <w:rsid w:val="004E6B3D"/>
    <w:rsid w:val="004E7920"/>
    <w:rsid w:val="004F00E6"/>
    <w:rsid w:val="004F052C"/>
    <w:rsid w:val="004F1B2E"/>
    <w:rsid w:val="004F2563"/>
    <w:rsid w:val="004F4578"/>
    <w:rsid w:val="004F5B26"/>
    <w:rsid w:val="004F67FA"/>
    <w:rsid w:val="00506942"/>
    <w:rsid w:val="00511607"/>
    <w:rsid w:val="00513829"/>
    <w:rsid w:val="0052244A"/>
    <w:rsid w:val="0052357A"/>
    <w:rsid w:val="00526E46"/>
    <w:rsid w:val="0052749F"/>
    <w:rsid w:val="00531570"/>
    <w:rsid w:val="0053319A"/>
    <w:rsid w:val="005356C0"/>
    <w:rsid w:val="00542F0C"/>
    <w:rsid w:val="00544AED"/>
    <w:rsid w:val="00546193"/>
    <w:rsid w:val="00554C65"/>
    <w:rsid w:val="00555B3A"/>
    <w:rsid w:val="00555FFD"/>
    <w:rsid w:val="005632BA"/>
    <w:rsid w:val="0056391C"/>
    <w:rsid w:val="00563C38"/>
    <w:rsid w:val="005645A1"/>
    <w:rsid w:val="00564D60"/>
    <w:rsid w:val="00564DF9"/>
    <w:rsid w:val="005714FC"/>
    <w:rsid w:val="00571947"/>
    <w:rsid w:val="00580079"/>
    <w:rsid w:val="00581446"/>
    <w:rsid w:val="00582AA5"/>
    <w:rsid w:val="0058471C"/>
    <w:rsid w:val="005854F8"/>
    <w:rsid w:val="00587F96"/>
    <w:rsid w:val="00590E8D"/>
    <w:rsid w:val="005969B7"/>
    <w:rsid w:val="00596B6A"/>
    <w:rsid w:val="00597908"/>
    <w:rsid w:val="005A0D0C"/>
    <w:rsid w:val="005A2086"/>
    <w:rsid w:val="005B7079"/>
    <w:rsid w:val="005B7AEB"/>
    <w:rsid w:val="005C026C"/>
    <w:rsid w:val="005C759D"/>
    <w:rsid w:val="005C7CBD"/>
    <w:rsid w:val="005D3A5D"/>
    <w:rsid w:val="005E0753"/>
    <w:rsid w:val="005E126F"/>
    <w:rsid w:val="005E17E7"/>
    <w:rsid w:val="005E28C1"/>
    <w:rsid w:val="005E3B87"/>
    <w:rsid w:val="005E443C"/>
    <w:rsid w:val="005E4727"/>
    <w:rsid w:val="005F03C4"/>
    <w:rsid w:val="005F16C1"/>
    <w:rsid w:val="005F271A"/>
    <w:rsid w:val="005F46EF"/>
    <w:rsid w:val="005F4DF1"/>
    <w:rsid w:val="00605A68"/>
    <w:rsid w:val="006071E8"/>
    <w:rsid w:val="006126DC"/>
    <w:rsid w:val="00614FDD"/>
    <w:rsid w:val="00616372"/>
    <w:rsid w:val="00620F3E"/>
    <w:rsid w:val="006213FC"/>
    <w:rsid w:val="006229BF"/>
    <w:rsid w:val="00625E9A"/>
    <w:rsid w:val="00630244"/>
    <w:rsid w:val="00632A22"/>
    <w:rsid w:val="00640513"/>
    <w:rsid w:val="006434EB"/>
    <w:rsid w:val="00643FA9"/>
    <w:rsid w:val="00647FD1"/>
    <w:rsid w:val="006503B8"/>
    <w:rsid w:val="00650D2B"/>
    <w:rsid w:val="00653297"/>
    <w:rsid w:val="00660C7C"/>
    <w:rsid w:val="00664CD4"/>
    <w:rsid w:val="006724C9"/>
    <w:rsid w:val="00672BC1"/>
    <w:rsid w:val="00674F75"/>
    <w:rsid w:val="0067671C"/>
    <w:rsid w:val="00681401"/>
    <w:rsid w:val="00683ADD"/>
    <w:rsid w:val="00684E30"/>
    <w:rsid w:val="00685347"/>
    <w:rsid w:val="0069367C"/>
    <w:rsid w:val="0069400E"/>
    <w:rsid w:val="0069478E"/>
    <w:rsid w:val="006A15D2"/>
    <w:rsid w:val="006A3F98"/>
    <w:rsid w:val="006A7D68"/>
    <w:rsid w:val="006B0257"/>
    <w:rsid w:val="006B1EDC"/>
    <w:rsid w:val="006B249D"/>
    <w:rsid w:val="006B6DC0"/>
    <w:rsid w:val="006C006A"/>
    <w:rsid w:val="006C6880"/>
    <w:rsid w:val="006D52E3"/>
    <w:rsid w:val="006E7BF5"/>
    <w:rsid w:val="006F0C4F"/>
    <w:rsid w:val="006F69D2"/>
    <w:rsid w:val="006F6ADD"/>
    <w:rsid w:val="006F6B78"/>
    <w:rsid w:val="00703F3B"/>
    <w:rsid w:val="0070452A"/>
    <w:rsid w:val="00705DE1"/>
    <w:rsid w:val="00712DF4"/>
    <w:rsid w:val="0071627C"/>
    <w:rsid w:val="00720ECD"/>
    <w:rsid w:val="00721BC5"/>
    <w:rsid w:val="00724995"/>
    <w:rsid w:val="00725E36"/>
    <w:rsid w:val="007327FA"/>
    <w:rsid w:val="00734C6B"/>
    <w:rsid w:val="00736AB8"/>
    <w:rsid w:val="007416F5"/>
    <w:rsid w:val="0074469B"/>
    <w:rsid w:val="007478A0"/>
    <w:rsid w:val="007579A3"/>
    <w:rsid w:val="00764A93"/>
    <w:rsid w:val="00766198"/>
    <w:rsid w:val="007704D0"/>
    <w:rsid w:val="00770A6B"/>
    <w:rsid w:val="00771A36"/>
    <w:rsid w:val="00774AD1"/>
    <w:rsid w:val="00780386"/>
    <w:rsid w:val="0078452C"/>
    <w:rsid w:val="0078756A"/>
    <w:rsid w:val="007875E4"/>
    <w:rsid w:val="0078781A"/>
    <w:rsid w:val="00787FDB"/>
    <w:rsid w:val="00794416"/>
    <w:rsid w:val="00794A49"/>
    <w:rsid w:val="007952ED"/>
    <w:rsid w:val="007A038A"/>
    <w:rsid w:val="007A1F0C"/>
    <w:rsid w:val="007A2B62"/>
    <w:rsid w:val="007A333D"/>
    <w:rsid w:val="007B6D0B"/>
    <w:rsid w:val="007B7166"/>
    <w:rsid w:val="007C10B0"/>
    <w:rsid w:val="007C2397"/>
    <w:rsid w:val="007C3924"/>
    <w:rsid w:val="007D40D6"/>
    <w:rsid w:val="007E4DEE"/>
    <w:rsid w:val="007E5A07"/>
    <w:rsid w:val="007F055F"/>
    <w:rsid w:val="007F3C77"/>
    <w:rsid w:val="007F4E07"/>
    <w:rsid w:val="007F4E42"/>
    <w:rsid w:val="007F7933"/>
    <w:rsid w:val="0080207D"/>
    <w:rsid w:val="00810331"/>
    <w:rsid w:val="00810D8D"/>
    <w:rsid w:val="00813063"/>
    <w:rsid w:val="0082057D"/>
    <w:rsid w:val="008261FC"/>
    <w:rsid w:val="00826F12"/>
    <w:rsid w:val="00830DDC"/>
    <w:rsid w:val="00835781"/>
    <w:rsid w:val="0083701B"/>
    <w:rsid w:val="00840146"/>
    <w:rsid w:val="00840292"/>
    <w:rsid w:val="008404A2"/>
    <w:rsid w:val="00841C40"/>
    <w:rsid w:val="008427EE"/>
    <w:rsid w:val="00844DD2"/>
    <w:rsid w:val="00846477"/>
    <w:rsid w:val="00847B77"/>
    <w:rsid w:val="00854114"/>
    <w:rsid w:val="008605AC"/>
    <w:rsid w:val="00860BF5"/>
    <w:rsid w:val="00864F48"/>
    <w:rsid w:val="0086690D"/>
    <w:rsid w:val="00866C61"/>
    <w:rsid w:val="008723B5"/>
    <w:rsid w:val="0087343A"/>
    <w:rsid w:val="0087398A"/>
    <w:rsid w:val="008753CF"/>
    <w:rsid w:val="008767BF"/>
    <w:rsid w:val="008808C2"/>
    <w:rsid w:val="008850A5"/>
    <w:rsid w:val="00885436"/>
    <w:rsid w:val="0088588E"/>
    <w:rsid w:val="00886716"/>
    <w:rsid w:val="00886F30"/>
    <w:rsid w:val="00887510"/>
    <w:rsid w:val="00887D05"/>
    <w:rsid w:val="00892EB1"/>
    <w:rsid w:val="0089316C"/>
    <w:rsid w:val="008955EE"/>
    <w:rsid w:val="00896110"/>
    <w:rsid w:val="008B0C6E"/>
    <w:rsid w:val="008B1D3D"/>
    <w:rsid w:val="008B4377"/>
    <w:rsid w:val="008B4807"/>
    <w:rsid w:val="008B55A6"/>
    <w:rsid w:val="008B6361"/>
    <w:rsid w:val="008B701D"/>
    <w:rsid w:val="008C0EA0"/>
    <w:rsid w:val="008C1566"/>
    <w:rsid w:val="008D3C7D"/>
    <w:rsid w:val="008D41CE"/>
    <w:rsid w:val="008D5AA5"/>
    <w:rsid w:val="008E04CE"/>
    <w:rsid w:val="008E0E20"/>
    <w:rsid w:val="008E255B"/>
    <w:rsid w:val="008E4340"/>
    <w:rsid w:val="008E6D98"/>
    <w:rsid w:val="008E79B2"/>
    <w:rsid w:val="008F46AC"/>
    <w:rsid w:val="0090236B"/>
    <w:rsid w:val="00903E98"/>
    <w:rsid w:val="009101BB"/>
    <w:rsid w:val="0091216B"/>
    <w:rsid w:val="00912967"/>
    <w:rsid w:val="00915035"/>
    <w:rsid w:val="00916832"/>
    <w:rsid w:val="009179A8"/>
    <w:rsid w:val="00920FB1"/>
    <w:rsid w:val="00923126"/>
    <w:rsid w:val="009255C0"/>
    <w:rsid w:val="00927993"/>
    <w:rsid w:val="00931942"/>
    <w:rsid w:val="00931D85"/>
    <w:rsid w:val="00934B92"/>
    <w:rsid w:val="00935E0F"/>
    <w:rsid w:val="00940FF4"/>
    <w:rsid w:val="00945082"/>
    <w:rsid w:val="009572F7"/>
    <w:rsid w:val="00971275"/>
    <w:rsid w:val="00973457"/>
    <w:rsid w:val="00974CC2"/>
    <w:rsid w:val="009933EE"/>
    <w:rsid w:val="009955BE"/>
    <w:rsid w:val="00997A15"/>
    <w:rsid w:val="009A02A3"/>
    <w:rsid w:val="009A06D1"/>
    <w:rsid w:val="009A2263"/>
    <w:rsid w:val="009A30AF"/>
    <w:rsid w:val="009A3E7B"/>
    <w:rsid w:val="009A4904"/>
    <w:rsid w:val="009A5F00"/>
    <w:rsid w:val="009B1120"/>
    <w:rsid w:val="009B528E"/>
    <w:rsid w:val="009B5C3A"/>
    <w:rsid w:val="009C22E7"/>
    <w:rsid w:val="009C353C"/>
    <w:rsid w:val="009C36FB"/>
    <w:rsid w:val="009C62A5"/>
    <w:rsid w:val="009D1026"/>
    <w:rsid w:val="009D7A60"/>
    <w:rsid w:val="009E2748"/>
    <w:rsid w:val="009F0C14"/>
    <w:rsid w:val="009F1356"/>
    <w:rsid w:val="009F178F"/>
    <w:rsid w:val="009F4426"/>
    <w:rsid w:val="00A021F7"/>
    <w:rsid w:val="00A05272"/>
    <w:rsid w:val="00A065A2"/>
    <w:rsid w:val="00A07506"/>
    <w:rsid w:val="00A12F94"/>
    <w:rsid w:val="00A1431C"/>
    <w:rsid w:val="00A17A0F"/>
    <w:rsid w:val="00A24C2F"/>
    <w:rsid w:val="00A26A04"/>
    <w:rsid w:val="00A323A0"/>
    <w:rsid w:val="00A34572"/>
    <w:rsid w:val="00A34A89"/>
    <w:rsid w:val="00A34F37"/>
    <w:rsid w:val="00A35CA0"/>
    <w:rsid w:val="00A40544"/>
    <w:rsid w:val="00A43245"/>
    <w:rsid w:val="00A461D6"/>
    <w:rsid w:val="00A57035"/>
    <w:rsid w:val="00A60077"/>
    <w:rsid w:val="00A61085"/>
    <w:rsid w:val="00A61AFD"/>
    <w:rsid w:val="00A61E1E"/>
    <w:rsid w:val="00A6649F"/>
    <w:rsid w:val="00A71867"/>
    <w:rsid w:val="00A812E1"/>
    <w:rsid w:val="00A8186B"/>
    <w:rsid w:val="00A8197A"/>
    <w:rsid w:val="00A83628"/>
    <w:rsid w:val="00A8501D"/>
    <w:rsid w:val="00A854BE"/>
    <w:rsid w:val="00A85FBC"/>
    <w:rsid w:val="00A86715"/>
    <w:rsid w:val="00A91890"/>
    <w:rsid w:val="00A9271B"/>
    <w:rsid w:val="00A93B31"/>
    <w:rsid w:val="00A96F9E"/>
    <w:rsid w:val="00A975C3"/>
    <w:rsid w:val="00AA09F5"/>
    <w:rsid w:val="00AA1F92"/>
    <w:rsid w:val="00AA2971"/>
    <w:rsid w:val="00AA6A5B"/>
    <w:rsid w:val="00AB46F2"/>
    <w:rsid w:val="00AC12CF"/>
    <w:rsid w:val="00AD0769"/>
    <w:rsid w:val="00AD6699"/>
    <w:rsid w:val="00AD772B"/>
    <w:rsid w:val="00AE32AA"/>
    <w:rsid w:val="00AE7CAA"/>
    <w:rsid w:val="00B03D5C"/>
    <w:rsid w:val="00B0568F"/>
    <w:rsid w:val="00B076E2"/>
    <w:rsid w:val="00B278DE"/>
    <w:rsid w:val="00B353B3"/>
    <w:rsid w:val="00B414D6"/>
    <w:rsid w:val="00B43EDF"/>
    <w:rsid w:val="00B51E46"/>
    <w:rsid w:val="00B5254A"/>
    <w:rsid w:val="00B607B5"/>
    <w:rsid w:val="00B608C5"/>
    <w:rsid w:val="00B60950"/>
    <w:rsid w:val="00B65C5A"/>
    <w:rsid w:val="00B700B1"/>
    <w:rsid w:val="00B7723B"/>
    <w:rsid w:val="00B80A7B"/>
    <w:rsid w:val="00B80FCB"/>
    <w:rsid w:val="00B82B33"/>
    <w:rsid w:val="00B82C59"/>
    <w:rsid w:val="00B86303"/>
    <w:rsid w:val="00B952E4"/>
    <w:rsid w:val="00B96883"/>
    <w:rsid w:val="00B97916"/>
    <w:rsid w:val="00BA2CBA"/>
    <w:rsid w:val="00BA5A37"/>
    <w:rsid w:val="00BA77D2"/>
    <w:rsid w:val="00BB3A33"/>
    <w:rsid w:val="00BB4F26"/>
    <w:rsid w:val="00BB7AB6"/>
    <w:rsid w:val="00BC10F5"/>
    <w:rsid w:val="00BC1D09"/>
    <w:rsid w:val="00BC5D81"/>
    <w:rsid w:val="00BC685B"/>
    <w:rsid w:val="00BD318D"/>
    <w:rsid w:val="00BD3E72"/>
    <w:rsid w:val="00BD411A"/>
    <w:rsid w:val="00BD7961"/>
    <w:rsid w:val="00BE14CF"/>
    <w:rsid w:val="00BE2EEC"/>
    <w:rsid w:val="00BE3773"/>
    <w:rsid w:val="00BE788C"/>
    <w:rsid w:val="00BE7DB9"/>
    <w:rsid w:val="00BF094A"/>
    <w:rsid w:val="00BF3A74"/>
    <w:rsid w:val="00BF4F0A"/>
    <w:rsid w:val="00BF7CDB"/>
    <w:rsid w:val="00C0381B"/>
    <w:rsid w:val="00C03A12"/>
    <w:rsid w:val="00C101BD"/>
    <w:rsid w:val="00C13A07"/>
    <w:rsid w:val="00C14868"/>
    <w:rsid w:val="00C17E1E"/>
    <w:rsid w:val="00C20FFF"/>
    <w:rsid w:val="00C21D1F"/>
    <w:rsid w:val="00C35D58"/>
    <w:rsid w:val="00C36186"/>
    <w:rsid w:val="00C37C6D"/>
    <w:rsid w:val="00C37CBE"/>
    <w:rsid w:val="00C45912"/>
    <w:rsid w:val="00C45C86"/>
    <w:rsid w:val="00C51B24"/>
    <w:rsid w:val="00C54C72"/>
    <w:rsid w:val="00C5545D"/>
    <w:rsid w:val="00C56680"/>
    <w:rsid w:val="00C63037"/>
    <w:rsid w:val="00C63AF4"/>
    <w:rsid w:val="00C72F6A"/>
    <w:rsid w:val="00C76A00"/>
    <w:rsid w:val="00C80666"/>
    <w:rsid w:val="00C85FD5"/>
    <w:rsid w:val="00C87441"/>
    <w:rsid w:val="00C9277C"/>
    <w:rsid w:val="00CA4FD7"/>
    <w:rsid w:val="00CB4477"/>
    <w:rsid w:val="00CB479E"/>
    <w:rsid w:val="00CC2E6D"/>
    <w:rsid w:val="00CC36B9"/>
    <w:rsid w:val="00CC530F"/>
    <w:rsid w:val="00CC5B82"/>
    <w:rsid w:val="00CD0571"/>
    <w:rsid w:val="00CD178A"/>
    <w:rsid w:val="00CD2574"/>
    <w:rsid w:val="00CF1A63"/>
    <w:rsid w:val="00D005A9"/>
    <w:rsid w:val="00D01391"/>
    <w:rsid w:val="00D0532E"/>
    <w:rsid w:val="00D0544B"/>
    <w:rsid w:val="00D07222"/>
    <w:rsid w:val="00D07E7B"/>
    <w:rsid w:val="00D11C4C"/>
    <w:rsid w:val="00D13D87"/>
    <w:rsid w:val="00D15F95"/>
    <w:rsid w:val="00D16256"/>
    <w:rsid w:val="00D23AF4"/>
    <w:rsid w:val="00D24443"/>
    <w:rsid w:val="00D254FB"/>
    <w:rsid w:val="00D35DC3"/>
    <w:rsid w:val="00D367FA"/>
    <w:rsid w:val="00D41DEC"/>
    <w:rsid w:val="00D455B9"/>
    <w:rsid w:val="00D458EE"/>
    <w:rsid w:val="00D47647"/>
    <w:rsid w:val="00D50847"/>
    <w:rsid w:val="00D531BA"/>
    <w:rsid w:val="00D576E0"/>
    <w:rsid w:val="00D63C5D"/>
    <w:rsid w:val="00D656CC"/>
    <w:rsid w:val="00D67F31"/>
    <w:rsid w:val="00D72C23"/>
    <w:rsid w:val="00D74161"/>
    <w:rsid w:val="00D74E57"/>
    <w:rsid w:val="00D765AD"/>
    <w:rsid w:val="00D81E4F"/>
    <w:rsid w:val="00D83530"/>
    <w:rsid w:val="00D83F07"/>
    <w:rsid w:val="00D93279"/>
    <w:rsid w:val="00D93FCC"/>
    <w:rsid w:val="00D94353"/>
    <w:rsid w:val="00DA20A0"/>
    <w:rsid w:val="00DA24BB"/>
    <w:rsid w:val="00DA5260"/>
    <w:rsid w:val="00DA5A96"/>
    <w:rsid w:val="00DA630C"/>
    <w:rsid w:val="00DB032B"/>
    <w:rsid w:val="00DB0529"/>
    <w:rsid w:val="00DB10B0"/>
    <w:rsid w:val="00DB5128"/>
    <w:rsid w:val="00DC5257"/>
    <w:rsid w:val="00DC75D1"/>
    <w:rsid w:val="00DD5CF3"/>
    <w:rsid w:val="00DD6846"/>
    <w:rsid w:val="00DD693F"/>
    <w:rsid w:val="00DD726F"/>
    <w:rsid w:val="00DE3BA8"/>
    <w:rsid w:val="00DE50D7"/>
    <w:rsid w:val="00DE73BD"/>
    <w:rsid w:val="00DF1835"/>
    <w:rsid w:val="00DF5AB5"/>
    <w:rsid w:val="00DF5EC2"/>
    <w:rsid w:val="00E029D2"/>
    <w:rsid w:val="00E02A39"/>
    <w:rsid w:val="00E0558E"/>
    <w:rsid w:val="00E0619F"/>
    <w:rsid w:val="00E06FE4"/>
    <w:rsid w:val="00E07298"/>
    <w:rsid w:val="00E20091"/>
    <w:rsid w:val="00E2260F"/>
    <w:rsid w:val="00E32C15"/>
    <w:rsid w:val="00E336B5"/>
    <w:rsid w:val="00E36FC2"/>
    <w:rsid w:val="00E42A3B"/>
    <w:rsid w:val="00E54310"/>
    <w:rsid w:val="00E5574E"/>
    <w:rsid w:val="00E57FE5"/>
    <w:rsid w:val="00E63338"/>
    <w:rsid w:val="00E64432"/>
    <w:rsid w:val="00E7280B"/>
    <w:rsid w:val="00E82A54"/>
    <w:rsid w:val="00E833C3"/>
    <w:rsid w:val="00E85025"/>
    <w:rsid w:val="00E90D0C"/>
    <w:rsid w:val="00E9709D"/>
    <w:rsid w:val="00E97CC5"/>
    <w:rsid w:val="00EA5E87"/>
    <w:rsid w:val="00EB6FFB"/>
    <w:rsid w:val="00EC311D"/>
    <w:rsid w:val="00EC4459"/>
    <w:rsid w:val="00ED0BB5"/>
    <w:rsid w:val="00ED19D6"/>
    <w:rsid w:val="00ED1F90"/>
    <w:rsid w:val="00ED346D"/>
    <w:rsid w:val="00EE14EE"/>
    <w:rsid w:val="00EE169C"/>
    <w:rsid w:val="00EE46D3"/>
    <w:rsid w:val="00EE6B18"/>
    <w:rsid w:val="00EF627D"/>
    <w:rsid w:val="00F00BBB"/>
    <w:rsid w:val="00F057F7"/>
    <w:rsid w:val="00F0707F"/>
    <w:rsid w:val="00F11FC0"/>
    <w:rsid w:val="00F12479"/>
    <w:rsid w:val="00F17F1F"/>
    <w:rsid w:val="00F214E9"/>
    <w:rsid w:val="00F3213A"/>
    <w:rsid w:val="00F32807"/>
    <w:rsid w:val="00F32D35"/>
    <w:rsid w:val="00F33984"/>
    <w:rsid w:val="00F3789B"/>
    <w:rsid w:val="00F44FFE"/>
    <w:rsid w:val="00F461FF"/>
    <w:rsid w:val="00F47CFF"/>
    <w:rsid w:val="00F50CA1"/>
    <w:rsid w:val="00F52542"/>
    <w:rsid w:val="00F5300E"/>
    <w:rsid w:val="00F604C9"/>
    <w:rsid w:val="00F609AC"/>
    <w:rsid w:val="00F6327B"/>
    <w:rsid w:val="00F63407"/>
    <w:rsid w:val="00F63F1C"/>
    <w:rsid w:val="00F6469F"/>
    <w:rsid w:val="00F657D2"/>
    <w:rsid w:val="00F744A2"/>
    <w:rsid w:val="00F775CE"/>
    <w:rsid w:val="00F831C6"/>
    <w:rsid w:val="00F87EBE"/>
    <w:rsid w:val="00F913F4"/>
    <w:rsid w:val="00F9166A"/>
    <w:rsid w:val="00F94E69"/>
    <w:rsid w:val="00F9559F"/>
    <w:rsid w:val="00FA2377"/>
    <w:rsid w:val="00FA485E"/>
    <w:rsid w:val="00FA4E8F"/>
    <w:rsid w:val="00FA5ABA"/>
    <w:rsid w:val="00FA5D62"/>
    <w:rsid w:val="00FC4C07"/>
    <w:rsid w:val="00FC6D3A"/>
    <w:rsid w:val="00FD25C1"/>
    <w:rsid w:val="00FD4DF5"/>
    <w:rsid w:val="00FD660F"/>
    <w:rsid w:val="00FE695A"/>
    <w:rsid w:val="00FF7F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A802C8"/>
  <w15:docId w15:val="{D9CC17BB-CD10-4BC2-8235-DC5455348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B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550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5038"/>
    <w:rPr>
      <w:rFonts w:ascii="Tahoma" w:hAnsi="Tahoma" w:cs="Tahoma"/>
      <w:sz w:val="16"/>
      <w:szCs w:val="16"/>
    </w:rPr>
  </w:style>
  <w:style w:type="paragraph" w:styleId="Header">
    <w:name w:val="header"/>
    <w:basedOn w:val="Normal"/>
    <w:link w:val="HeaderChar"/>
    <w:uiPriority w:val="99"/>
    <w:unhideWhenUsed/>
    <w:rsid w:val="00CB4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79E"/>
  </w:style>
  <w:style w:type="paragraph" w:styleId="Footer">
    <w:name w:val="footer"/>
    <w:basedOn w:val="Normal"/>
    <w:link w:val="FooterChar"/>
    <w:uiPriority w:val="99"/>
    <w:unhideWhenUsed/>
    <w:rsid w:val="00CB4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79E"/>
  </w:style>
  <w:style w:type="paragraph" w:styleId="ListParagraph">
    <w:name w:val="List Paragraph"/>
    <w:basedOn w:val="Normal"/>
    <w:uiPriority w:val="34"/>
    <w:qFormat/>
    <w:rsid w:val="00416A6E"/>
    <w:pPr>
      <w:ind w:left="720"/>
      <w:contextualSpacing/>
    </w:pPr>
  </w:style>
  <w:style w:type="table" w:styleId="TableGrid">
    <w:name w:val="Table Grid"/>
    <w:basedOn w:val="TableNormal"/>
    <w:uiPriority w:val="39"/>
    <w:rsid w:val="00A819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8197A"/>
    <w:pPr>
      <w:widowControl w:val="0"/>
      <w:spacing w:after="0" w:line="240" w:lineRule="auto"/>
      <w:ind w:left="1218"/>
    </w:pPr>
    <w:rPr>
      <w:rFonts w:ascii="Times New Roman" w:eastAsia="Times New Roman" w:hAnsi="Times New Roman"/>
      <w:sz w:val="25"/>
      <w:szCs w:val="25"/>
    </w:rPr>
  </w:style>
  <w:style w:type="character" w:customStyle="1" w:styleId="BodyTextChar">
    <w:name w:val="Body Text Char"/>
    <w:basedOn w:val="DefaultParagraphFont"/>
    <w:link w:val="BodyText"/>
    <w:uiPriority w:val="1"/>
    <w:rsid w:val="00A8197A"/>
    <w:rPr>
      <w:rFonts w:ascii="Times New Roman" w:eastAsia="Times New Roman" w:hAnsi="Times New Roman"/>
      <w:sz w:val="25"/>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5442">
      <w:bodyDiv w:val="1"/>
      <w:marLeft w:val="0"/>
      <w:marRight w:val="0"/>
      <w:marTop w:val="0"/>
      <w:marBottom w:val="0"/>
      <w:divBdr>
        <w:top w:val="none" w:sz="0" w:space="0" w:color="auto"/>
        <w:left w:val="none" w:sz="0" w:space="0" w:color="auto"/>
        <w:bottom w:val="none" w:sz="0" w:space="0" w:color="auto"/>
        <w:right w:val="none" w:sz="0" w:space="0" w:color="auto"/>
      </w:divBdr>
    </w:div>
    <w:div w:id="253439053">
      <w:bodyDiv w:val="1"/>
      <w:marLeft w:val="0"/>
      <w:marRight w:val="0"/>
      <w:marTop w:val="0"/>
      <w:marBottom w:val="0"/>
      <w:divBdr>
        <w:top w:val="none" w:sz="0" w:space="0" w:color="auto"/>
        <w:left w:val="none" w:sz="0" w:space="0" w:color="auto"/>
        <w:bottom w:val="none" w:sz="0" w:space="0" w:color="auto"/>
        <w:right w:val="none" w:sz="0" w:space="0" w:color="auto"/>
      </w:divBdr>
    </w:div>
    <w:div w:id="269434934">
      <w:bodyDiv w:val="1"/>
      <w:marLeft w:val="0"/>
      <w:marRight w:val="0"/>
      <w:marTop w:val="0"/>
      <w:marBottom w:val="0"/>
      <w:divBdr>
        <w:top w:val="none" w:sz="0" w:space="0" w:color="auto"/>
        <w:left w:val="none" w:sz="0" w:space="0" w:color="auto"/>
        <w:bottom w:val="none" w:sz="0" w:space="0" w:color="auto"/>
        <w:right w:val="none" w:sz="0" w:space="0" w:color="auto"/>
      </w:divBdr>
    </w:div>
    <w:div w:id="536745295">
      <w:bodyDiv w:val="1"/>
      <w:marLeft w:val="0"/>
      <w:marRight w:val="0"/>
      <w:marTop w:val="0"/>
      <w:marBottom w:val="0"/>
      <w:divBdr>
        <w:top w:val="none" w:sz="0" w:space="0" w:color="auto"/>
        <w:left w:val="none" w:sz="0" w:space="0" w:color="auto"/>
        <w:bottom w:val="none" w:sz="0" w:space="0" w:color="auto"/>
        <w:right w:val="none" w:sz="0" w:space="0" w:color="auto"/>
      </w:divBdr>
    </w:div>
    <w:div w:id="633488991">
      <w:bodyDiv w:val="1"/>
      <w:marLeft w:val="0"/>
      <w:marRight w:val="0"/>
      <w:marTop w:val="0"/>
      <w:marBottom w:val="0"/>
      <w:divBdr>
        <w:top w:val="none" w:sz="0" w:space="0" w:color="auto"/>
        <w:left w:val="none" w:sz="0" w:space="0" w:color="auto"/>
        <w:bottom w:val="none" w:sz="0" w:space="0" w:color="auto"/>
        <w:right w:val="none" w:sz="0" w:space="0" w:color="auto"/>
      </w:divBdr>
    </w:div>
    <w:div w:id="717125826">
      <w:bodyDiv w:val="1"/>
      <w:marLeft w:val="0"/>
      <w:marRight w:val="0"/>
      <w:marTop w:val="0"/>
      <w:marBottom w:val="0"/>
      <w:divBdr>
        <w:top w:val="none" w:sz="0" w:space="0" w:color="auto"/>
        <w:left w:val="none" w:sz="0" w:space="0" w:color="auto"/>
        <w:bottom w:val="none" w:sz="0" w:space="0" w:color="auto"/>
        <w:right w:val="none" w:sz="0" w:space="0" w:color="auto"/>
      </w:divBdr>
    </w:div>
    <w:div w:id="920529907">
      <w:bodyDiv w:val="1"/>
      <w:marLeft w:val="0"/>
      <w:marRight w:val="0"/>
      <w:marTop w:val="0"/>
      <w:marBottom w:val="0"/>
      <w:divBdr>
        <w:top w:val="none" w:sz="0" w:space="0" w:color="auto"/>
        <w:left w:val="none" w:sz="0" w:space="0" w:color="auto"/>
        <w:bottom w:val="none" w:sz="0" w:space="0" w:color="auto"/>
        <w:right w:val="none" w:sz="0" w:space="0" w:color="auto"/>
      </w:divBdr>
    </w:div>
    <w:div w:id="922177085">
      <w:bodyDiv w:val="1"/>
      <w:marLeft w:val="0"/>
      <w:marRight w:val="0"/>
      <w:marTop w:val="0"/>
      <w:marBottom w:val="0"/>
      <w:divBdr>
        <w:top w:val="none" w:sz="0" w:space="0" w:color="auto"/>
        <w:left w:val="none" w:sz="0" w:space="0" w:color="auto"/>
        <w:bottom w:val="none" w:sz="0" w:space="0" w:color="auto"/>
        <w:right w:val="none" w:sz="0" w:space="0" w:color="auto"/>
      </w:divBdr>
    </w:div>
    <w:div w:id="964849613">
      <w:bodyDiv w:val="1"/>
      <w:marLeft w:val="0"/>
      <w:marRight w:val="0"/>
      <w:marTop w:val="0"/>
      <w:marBottom w:val="0"/>
      <w:divBdr>
        <w:top w:val="none" w:sz="0" w:space="0" w:color="auto"/>
        <w:left w:val="none" w:sz="0" w:space="0" w:color="auto"/>
        <w:bottom w:val="none" w:sz="0" w:space="0" w:color="auto"/>
        <w:right w:val="none" w:sz="0" w:space="0" w:color="auto"/>
      </w:divBdr>
    </w:div>
    <w:div w:id="1055203225">
      <w:bodyDiv w:val="1"/>
      <w:marLeft w:val="0"/>
      <w:marRight w:val="0"/>
      <w:marTop w:val="0"/>
      <w:marBottom w:val="0"/>
      <w:divBdr>
        <w:top w:val="none" w:sz="0" w:space="0" w:color="auto"/>
        <w:left w:val="none" w:sz="0" w:space="0" w:color="auto"/>
        <w:bottom w:val="none" w:sz="0" w:space="0" w:color="auto"/>
        <w:right w:val="none" w:sz="0" w:space="0" w:color="auto"/>
      </w:divBdr>
    </w:div>
    <w:div w:id="1109011141">
      <w:bodyDiv w:val="1"/>
      <w:marLeft w:val="0"/>
      <w:marRight w:val="0"/>
      <w:marTop w:val="0"/>
      <w:marBottom w:val="0"/>
      <w:divBdr>
        <w:top w:val="none" w:sz="0" w:space="0" w:color="auto"/>
        <w:left w:val="none" w:sz="0" w:space="0" w:color="auto"/>
        <w:bottom w:val="none" w:sz="0" w:space="0" w:color="auto"/>
        <w:right w:val="none" w:sz="0" w:space="0" w:color="auto"/>
      </w:divBdr>
    </w:div>
    <w:div w:id="1173884515">
      <w:bodyDiv w:val="1"/>
      <w:marLeft w:val="0"/>
      <w:marRight w:val="0"/>
      <w:marTop w:val="0"/>
      <w:marBottom w:val="0"/>
      <w:divBdr>
        <w:top w:val="none" w:sz="0" w:space="0" w:color="auto"/>
        <w:left w:val="none" w:sz="0" w:space="0" w:color="auto"/>
        <w:bottom w:val="none" w:sz="0" w:space="0" w:color="auto"/>
        <w:right w:val="none" w:sz="0" w:space="0" w:color="auto"/>
      </w:divBdr>
    </w:div>
    <w:div w:id="1390955832">
      <w:bodyDiv w:val="1"/>
      <w:marLeft w:val="0"/>
      <w:marRight w:val="0"/>
      <w:marTop w:val="0"/>
      <w:marBottom w:val="0"/>
      <w:divBdr>
        <w:top w:val="none" w:sz="0" w:space="0" w:color="auto"/>
        <w:left w:val="none" w:sz="0" w:space="0" w:color="auto"/>
        <w:bottom w:val="none" w:sz="0" w:space="0" w:color="auto"/>
        <w:right w:val="none" w:sz="0" w:space="0" w:color="auto"/>
      </w:divBdr>
    </w:div>
    <w:div w:id="1466198764">
      <w:bodyDiv w:val="1"/>
      <w:marLeft w:val="0"/>
      <w:marRight w:val="0"/>
      <w:marTop w:val="0"/>
      <w:marBottom w:val="0"/>
      <w:divBdr>
        <w:top w:val="none" w:sz="0" w:space="0" w:color="auto"/>
        <w:left w:val="none" w:sz="0" w:space="0" w:color="auto"/>
        <w:bottom w:val="none" w:sz="0" w:space="0" w:color="auto"/>
        <w:right w:val="none" w:sz="0" w:space="0" w:color="auto"/>
      </w:divBdr>
    </w:div>
    <w:div w:id="1568493388">
      <w:bodyDiv w:val="1"/>
      <w:marLeft w:val="0"/>
      <w:marRight w:val="0"/>
      <w:marTop w:val="0"/>
      <w:marBottom w:val="0"/>
      <w:divBdr>
        <w:top w:val="none" w:sz="0" w:space="0" w:color="auto"/>
        <w:left w:val="none" w:sz="0" w:space="0" w:color="auto"/>
        <w:bottom w:val="none" w:sz="0" w:space="0" w:color="auto"/>
        <w:right w:val="none" w:sz="0" w:space="0" w:color="auto"/>
      </w:divBdr>
    </w:div>
    <w:div w:id="1581980415">
      <w:bodyDiv w:val="1"/>
      <w:marLeft w:val="0"/>
      <w:marRight w:val="0"/>
      <w:marTop w:val="0"/>
      <w:marBottom w:val="0"/>
      <w:divBdr>
        <w:top w:val="none" w:sz="0" w:space="0" w:color="auto"/>
        <w:left w:val="none" w:sz="0" w:space="0" w:color="auto"/>
        <w:bottom w:val="none" w:sz="0" w:space="0" w:color="auto"/>
        <w:right w:val="none" w:sz="0" w:space="0" w:color="auto"/>
      </w:divBdr>
    </w:div>
    <w:div w:id="1781948849">
      <w:bodyDiv w:val="1"/>
      <w:marLeft w:val="0"/>
      <w:marRight w:val="0"/>
      <w:marTop w:val="0"/>
      <w:marBottom w:val="0"/>
      <w:divBdr>
        <w:top w:val="none" w:sz="0" w:space="0" w:color="auto"/>
        <w:left w:val="none" w:sz="0" w:space="0" w:color="auto"/>
        <w:bottom w:val="none" w:sz="0" w:space="0" w:color="auto"/>
        <w:right w:val="none" w:sz="0" w:space="0" w:color="auto"/>
      </w:divBdr>
    </w:div>
    <w:div w:id="2013288535">
      <w:bodyDiv w:val="1"/>
      <w:marLeft w:val="0"/>
      <w:marRight w:val="0"/>
      <w:marTop w:val="0"/>
      <w:marBottom w:val="0"/>
      <w:divBdr>
        <w:top w:val="none" w:sz="0" w:space="0" w:color="auto"/>
        <w:left w:val="none" w:sz="0" w:space="0" w:color="auto"/>
        <w:bottom w:val="none" w:sz="0" w:space="0" w:color="auto"/>
        <w:right w:val="none" w:sz="0" w:space="0" w:color="auto"/>
      </w:divBdr>
    </w:div>
    <w:div w:id="2038387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CC Colors">
      <a:dk1>
        <a:srgbClr val="414042"/>
      </a:dk1>
      <a:lt1>
        <a:srgbClr val="FFFFFF"/>
      </a:lt1>
      <a:dk2>
        <a:srgbClr val="414042"/>
      </a:dk2>
      <a:lt2>
        <a:srgbClr val="FFFFFF"/>
      </a:lt2>
      <a:accent1>
        <a:srgbClr val="1299A7"/>
      </a:accent1>
      <a:accent2>
        <a:srgbClr val="5A2E91"/>
      </a:accent2>
      <a:accent3>
        <a:srgbClr val="C21C7A"/>
      </a:accent3>
      <a:accent4>
        <a:srgbClr val="F39F3E"/>
      </a:accent4>
      <a:accent5>
        <a:srgbClr val="4278BC"/>
      </a:accent5>
      <a:accent6>
        <a:srgbClr val="F2F2F2"/>
      </a:accent6>
      <a:hlink>
        <a:srgbClr val="1299A7"/>
      </a:hlink>
      <a:folHlink>
        <a:srgbClr val="C21C7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9C1F9997C9A4409AE779F37ECE943B" ma:contentTypeVersion="13" ma:contentTypeDescription="Create a new document." ma:contentTypeScope="" ma:versionID="e1d7c34c7c4b55fdb56bd87cc8f50f1a">
  <xsd:schema xmlns:xsd="http://www.w3.org/2001/XMLSchema" xmlns:xs="http://www.w3.org/2001/XMLSchema" xmlns:p="http://schemas.microsoft.com/office/2006/metadata/properties" xmlns:ns3="5c535e55-2ff3-4988-8893-3bec0b435864" xmlns:ns4="f71839e0-c47c-40c2-8b08-49aa11fac168" targetNamespace="http://schemas.microsoft.com/office/2006/metadata/properties" ma:root="true" ma:fieldsID="034dfdc7ff054ddc495c0229af0a37d0" ns3:_="" ns4:_="">
    <xsd:import namespace="5c535e55-2ff3-4988-8893-3bec0b435864"/>
    <xsd:import namespace="f71839e0-c47c-40c2-8b08-49aa11fac1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535e55-2ff3-4988-8893-3bec0b4358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839e0-c47c-40c2-8b08-49aa11fac1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5DB1F4-38A2-4E3D-88A0-263D49D232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27223F-5E02-45F4-9D5B-530126FC620F}">
  <ds:schemaRefs>
    <ds:schemaRef ds:uri="http://schemas.microsoft.com/sharepoint/v3/contenttype/forms"/>
  </ds:schemaRefs>
</ds:datastoreItem>
</file>

<file path=customXml/itemProps3.xml><?xml version="1.0" encoding="utf-8"?>
<ds:datastoreItem xmlns:ds="http://schemas.openxmlformats.org/officeDocument/2006/customXml" ds:itemID="{86965B78-5CFB-4E50-92A1-874A3E0A3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535e55-2ff3-4988-8893-3bec0b435864"/>
    <ds:schemaRef ds:uri="f71839e0-c47c-40c2-8b08-49aa11fac1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407</Words>
  <Characters>802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al, Daphne</dc:creator>
  <cp:lastModifiedBy>Kenny, Thomas</cp:lastModifiedBy>
  <cp:revision>3</cp:revision>
  <cp:lastPrinted>2020-12-14T16:37:00Z</cp:lastPrinted>
  <dcterms:created xsi:type="dcterms:W3CDTF">2022-01-26T20:43:00Z</dcterms:created>
  <dcterms:modified xsi:type="dcterms:W3CDTF">2022-01-26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9C1F9997C9A4409AE779F37ECE943B</vt:lpwstr>
  </property>
</Properties>
</file>